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67"/>
        <w:gridCol w:w="849"/>
        <w:gridCol w:w="2125"/>
        <w:gridCol w:w="1846"/>
        <w:gridCol w:w="708"/>
        <w:gridCol w:w="1171"/>
        <w:gridCol w:w="1134"/>
        <w:gridCol w:w="851"/>
        <w:gridCol w:w="1678"/>
        <w:gridCol w:w="23"/>
        <w:gridCol w:w="1670"/>
      </w:tblGrid>
      <w:tr w:rsidR="00537022" w:rsidRPr="00DA1CBC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DA1CBC" w:rsidRDefault="007F12D0" w:rsidP="001179F6">
            <w:pPr>
              <w:jc w:val="center"/>
              <w:rPr>
                <w:rFonts w:ascii="Calibri" w:hAnsi="Calibri"/>
                <w:b/>
                <w:color w:val="000000" w:themeColor="text1"/>
                <w:sz w:val="32"/>
                <w:szCs w:val="32"/>
                <w:lang w:val="id-ID"/>
              </w:rPr>
            </w:pPr>
            <w:r w:rsidRPr="00DA1CBC">
              <w:rPr>
                <w:noProof/>
                <w:color w:val="000000" w:themeColor="text1"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DA1CBC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UNIVERSITAS HASANUDDIN</w:t>
            </w:r>
          </w:p>
          <w:p w14:paraId="4FC1CEF5" w14:textId="5963F722" w:rsidR="00757FDE" w:rsidRPr="00DA1CBC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FAKULTAS TEKNIK</w:t>
            </w:r>
          </w:p>
          <w:p w14:paraId="7FA3D4EE" w14:textId="7CA14C42" w:rsidR="00537022" w:rsidRPr="00DA1CBC" w:rsidRDefault="00422123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DA1CBC" w:rsidRDefault="00537022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ode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kumen</w:t>
            </w:r>
            <w:proofErr w:type="spellEnd"/>
          </w:p>
          <w:p w14:paraId="72930DC9" w14:textId="6B7768CB" w:rsidR="005C530D" w:rsidRPr="00DA1CBC" w:rsidRDefault="00AD0718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SW-D611-</w:t>
            </w:r>
            <w:r w:rsidR="004A0261"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0</w:t>
            </w:r>
          </w:p>
        </w:tc>
      </w:tr>
      <w:tr w:rsidR="00537022" w:rsidRPr="00DA1CBC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DA1CBC" w:rsidRDefault="00537022" w:rsidP="00EC19BE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RENCANA PEMBELAJARAN SEMESTER</w:t>
            </w:r>
          </w:p>
        </w:tc>
      </w:tr>
      <w:tr w:rsidR="00537022" w:rsidRPr="00DA1CBC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DA1CBC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MATA KULIAH</w:t>
            </w:r>
            <w:r w:rsidRPr="00DA1CBC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DA1CBC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DA1CBC" w:rsidRDefault="00537022" w:rsidP="00F97E67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DA1CBC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BOBOT</w:t>
            </w:r>
            <w:r w:rsidRPr="00DA1CBC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</w:t>
            </w:r>
            <w:r w:rsidR="00020C5F" w:rsidRPr="00DA1CBC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SKS</w:t>
            </w:r>
            <w:r w:rsidRPr="00DA1CBC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DA1CBC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  <w:r w:rsidRPr="00DA1CBC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DA1CBC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Tgl</w:t>
            </w:r>
            <w:proofErr w:type="spellEnd"/>
            <w:r w:rsidRPr="00DA1CBC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DA1CBC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Penyusunan</w:t>
            </w:r>
          </w:p>
        </w:tc>
      </w:tr>
      <w:tr w:rsidR="00D8412B" w:rsidRPr="00DA1CBC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13DEE582" w:rsidR="00D8412B" w:rsidRPr="00DA1CBC" w:rsidRDefault="00E36FD1" w:rsidP="00D8412B">
            <w:pPr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Topografi</w:t>
            </w:r>
            <w:proofErr w:type="spellEnd"/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04DD5BE0" w:rsidR="00D8412B" w:rsidRPr="00DA1CBC" w:rsidRDefault="00AF52FF" w:rsidP="00D8412B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1D06110</w:t>
            </w:r>
            <w:r w:rsidR="00E36FD1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604244C8" w:rsidR="00D8412B" w:rsidRPr="00DA1CBC" w:rsidRDefault="00E36FD1" w:rsidP="00D8412B">
            <w:pPr>
              <w:jc w:val="center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="Calibri" w:hAnsi="Calibri"/>
                <w:color w:val="000000" w:themeColor="text1"/>
                <w:sz w:val="22"/>
                <w:szCs w:val="22"/>
              </w:rPr>
              <w:t>Ilmu</w:t>
            </w:r>
            <w:proofErr w:type="spellEnd"/>
            <w:r w:rsidRPr="00DA1CBC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="Calibri" w:hAnsi="Calibr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="Calibri" w:hAnsi="Calibri"/>
                <w:color w:val="000000" w:themeColor="text1"/>
                <w:sz w:val="22"/>
                <w:szCs w:val="22"/>
              </w:rPr>
              <w:t>Rekayasa</w:t>
            </w:r>
            <w:proofErr w:type="spellEnd"/>
            <w:r w:rsidRPr="00DA1CBC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="Calibri" w:hAnsi="Calibri"/>
                <w:color w:val="000000" w:themeColor="text1"/>
                <w:sz w:val="22"/>
                <w:szCs w:val="22"/>
              </w:rPr>
              <w:t>Teknologi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DA1CBC" w:rsidRDefault="00D8412B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T</w:t>
            </w:r>
            <w:r w:rsidRPr="00DA1CBC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=</w:t>
            </w:r>
            <w:r w:rsidR="007A3149" w:rsidRPr="00DA1CBC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DA1CBC" w:rsidRDefault="00D8412B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487A32B9" w:rsidR="00D8412B" w:rsidRPr="00DA1CBC" w:rsidRDefault="00D42CDF" w:rsidP="00D8412B">
            <w:pPr>
              <w:jc w:val="center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DA1CBC" w:rsidRDefault="00AA47A7" w:rsidP="00D8412B">
            <w:pPr>
              <w:jc w:val="center"/>
              <w:rPr>
                <w:rFonts w:ascii="Calibri" w:hAnsi="Calibri"/>
                <w:noProof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noProof/>
                <w:color w:val="000000" w:themeColor="text1"/>
              </w:rPr>
              <w:t>Juni</w:t>
            </w:r>
            <w:r w:rsidR="007A3149" w:rsidRPr="00DA1CBC">
              <w:rPr>
                <w:rFonts w:asciiTheme="minorHAnsi" w:hAnsiTheme="minorHAnsi" w:cstheme="minorHAnsi"/>
                <w:noProof/>
                <w:color w:val="000000" w:themeColor="text1"/>
              </w:rPr>
              <w:t xml:space="preserve"> 202</w:t>
            </w:r>
            <w:r w:rsidR="00CC52B0" w:rsidRPr="00DA1CBC">
              <w:rPr>
                <w:rFonts w:asciiTheme="minorHAnsi" w:hAnsiTheme="minorHAnsi" w:cstheme="minorHAnsi"/>
                <w:noProof/>
                <w:color w:val="000000" w:themeColor="text1"/>
              </w:rPr>
              <w:t>3</w:t>
            </w:r>
          </w:p>
        </w:tc>
      </w:tr>
      <w:tr w:rsidR="00537022" w:rsidRPr="00DA1CBC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DA1CBC" w:rsidRDefault="00537022" w:rsidP="004315FB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OTORISASI</w:t>
            </w:r>
          </w:p>
          <w:p w14:paraId="0625E0C9" w14:textId="066B79BB" w:rsidR="007E518B" w:rsidRPr="00DA1CBC" w:rsidRDefault="007E518B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/>
              </w:rPr>
            </w:pPr>
            <w:r w:rsidRPr="00DA1CBC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TM</w:t>
            </w:r>
            <w:r w:rsidRPr="00DA1CB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=</w:t>
            </w:r>
            <w:proofErr w:type="spellStart"/>
            <w:r w:rsidRPr="00DA1CB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Tatap</w:t>
            </w:r>
            <w:proofErr w:type="spellEnd"/>
            <w:r w:rsidRPr="00DA1CB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Muka</w:t>
            </w:r>
            <w:proofErr w:type="spellEnd"/>
            <w:r w:rsidRPr="00DA1CB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, </w:t>
            </w:r>
            <w:r w:rsidRPr="00DA1CBC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PT</w:t>
            </w:r>
            <w:r w:rsidRPr="00DA1CB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=</w:t>
            </w:r>
            <w:proofErr w:type="spellStart"/>
            <w:r w:rsidRPr="00DA1CB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Penugasan</w:t>
            </w:r>
            <w:proofErr w:type="spellEnd"/>
            <w:r w:rsidRPr="00DA1CB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="00AA47A7" w:rsidRPr="00DA1CB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Terstruktur</w:t>
            </w:r>
            <w:proofErr w:type="spellEnd"/>
            <w:r w:rsidRPr="00DA1CB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, </w:t>
            </w:r>
            <w:r w:rsidRPr="00DA1CBC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BM</w:t>
            </w:r>
            <w:r w:rsidRPr="00DA1CB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=</w:t>
            </w:r>
            <w:proofErr w:type="spellStart"/>
            <w:r w:rsidRPr="00DA1CB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Belajar</w:t>
            </w:r>
            <w:proofErr w:type="spellEnd"/>
            <w:r w:rsidRPr="00DA1CB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mandiri</w:t>
            </w:r>
            <w:proofErr w:type="spellEnd"/>
            <w:r w:rsidRPr="00DA1CB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.</w:t>
            </w:r>
          </w:p>
          <w:p w14:paraId="7918384D" w14:textId="6384686D" w:rsidR="007E518B" w:rsidRPr="00DA1CBC" w:rsidRDefault="00E31800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/>
              </w:rPr>
            </w:pPr>
            <w:r w:rsidRPr="00DA1CBC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S</w:t>
            </w:r>
            <w:r w:rsidR="007E518B" w:rsidRPr="00DA1CBC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</w:rPr>
              <w:t>=</w:t>
            </w:r>
            <w:r w:rsidR="007E518B" w:rsidRPr="00DA1CBC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DA1CB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Sikap</w:t>
            </w:r>
            <w:proofErr w:type="spellEnd"/>
            <w:r w:rsidR="007E518B" w:rsidRPr="00DA1CB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,</w:t>
            </w:r>
            <w:r w:rsidR="007E518B" w:rsidRPr="00DA1CBC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r w:rsidRPr="00DA1CBC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P</w:t>
            </w:r>
            <w:r w:rsidR="007E518B" w:rsidRPr="00DA1CB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DA1CB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Pengetahuan</w:t>
            </w:r>
            <w:proofErr w:type="spellEnd"/>
            <w:r w:rsidR="007E518B" w:rsidRPr="00DA1CB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, </w:t>
            </w:r>
            <w:r w:rsidRPr="00DA1CBC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KU</w:t>
            </w:r>
            <w:r w:rsidR="007E518B" w:rsidRPr="00DA1CB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DA1CB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Keterampilan</w:t>
            </w:r>
            <w:proofErr w:type="spellEnd"/>
            <w:r w:rsidR="007E518B" w:rsidRPr="00DA1CB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DA1CB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Umum</w:t>
            </w:r>
            <w:proofErr w:type="spellEnd"/>
            <w:r w:rsidR="007E518B" w:rsidRPr="00DA1CB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, </w:t>
            </w:r>
            <w:r w:rsidRPr="00DA1CBC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</w:rPr>
              <w:t>KK</w:t>
            </w:r>
            <w:r w:rsidR="007E518B" w:rsidRPr="00DA1CB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DA1CB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Keterampilan</w:t>
            </w:r>
            <w:proofErr w:type="spellEnd"/>
            <w:r w:rsidR="007E518B" w:rsidRPr="00DA1CB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DA1CBC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DA1CBC" w:rsidRDefault="00537022" w:rsidP="00377601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DA1CBC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DA1CBC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etua PRODI</w:t>
            </w:r>
          </w:p>
        </w:tc>
      </w:tr>
      <w:tr w:rsidR="00E36FD1" w:rsidRPr="00DA1CBC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E36FD1" w:rsidRPr="00DA1CBC" w:rsidRDefault="00E36FD1" w:rsidP="00E36FD1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592FDEF2" w:rsidR="00E36FD1" w:rsidRPr="00DA1CBC" w:rsidRDefault="00E36FD1" w:rsidP="00E36FD1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habuddin</w:t>
            </w:r>
            <w:proofErr w:type="spellEnd"/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4620D0E8" w:rsidR="00E36FD1" w:rsidRPr="00DA1CBC" w:rsidRDefault="00E36FD1" w:rsidP="00E36FD1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proofErr w:type="spellStart"/>
            <w:r w:rsidRPr="00DA1CBC">
              <w:rPr>
                <w:rFonts w:ascii="Calibri" w:hAnsi="Calibri"/>
                <w:color w:val="000000" w:themeColor="text1"/>
                <w:sz w:val="22"/>
                <w:szCs w:val="22"/>
              </w:rPr>
              <w:t>Ilham</w:t>
            </w:r>
            <w:proofErr w:type="spellEnd"/>
            <w:r w:rsidRPr="00DA1CBC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="Calibri" w:hAnsi="Calibri"/>
                <w:color w:val="000000" w:themeColor="text1"/>
                <w:sz w:val="22"/>
                <w:szCs w:val="22"/>
              </w:rPr>
              <w:t>Alimuddin</w:t>
            </w:r>
            <w:proofErr w:type="spellEnd"/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E36FD1" w:rsidRPr="00DA1CBC" w:rsidRDefault="00E36FD1" w:rsidP="00E36FD1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endra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chri</w:t>
            </w:r>
            <w:proofErr w:type="spellEnd"/>
          </w:p>
        </w:tc>
      </w:tr>
      <w:tr w:rsidR="001D594D" w:rsidRPr="00DA1CBC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DA1CBC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Capaian Pembelajaran</w:t>
            </w:r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DA1CBC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PL-PRODI</w:t>
            </w:r>
            <w:r w:rsidR="00145DFD"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dibebankan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pada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DA1CBC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Kinerja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(IK)</w:t>
            </w:r>
          </w:p>
        </w:tc>
      </w:tr>
      <w:tr w:rsidR="002330BE" w:rsidRPr="00DA1CBC" w14:paraId="0F7CA20F" w14:textId="77777777" w:rsidTr="00E05945">
        <w:trPr>
          <w:trHeight w:val="2253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DA1CBC" w:rsidRDefault="002330BE" w:rsidP="002330B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711" w:type="dxa"/>
          </w:tcPr>
          <w:p w14:paraId="0541BA35" w14:textId="04CC3C75" w:rsidR="002330BE" w:rsidRPr="00DA1CBC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P</w:t>
            </w:r>
            <w:r w:rsidR="00772E32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-</w:t>
            </w:r>
            <w:r w:rsidR="00E36FD1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3</w:t>
            </w:r>
          </w:p>
          <w:p w14:paraId="52AA0B05" w14:textId="77777777" w:rsidR="00ED3002" w:rsidRPr="00DA1CBC" w:rsidRDefault="00ED300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760E78EB" w14:textId="77777777" w:rsidR="00720101" w:rsidRPr="00DA1CBC" w:rsidRDefault="00720101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1E8A8DB" w14:textId="41EA819D" w:rsidR="002330BE" w:rsidRPr="00DA1CBC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</w:t>
            </w:r>
            <w:r w:rsidR="00772E32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-</w:t>
            </w:r>
            <w:r w:rsidR="00E36FD1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4</w:t>
            </w:r>
          </w:p>
        </w:tc>
        <w:tc>
          <w:tcPr>
            <w:tcW w:w="5670" w:type="dxa"/>
            <w:gridSpan w:val="5"/>
          </w:tcPr>
          <w:p w14:paraId="1D7B4C4E" w14:textId="4BDF0556" w:rsidR="00720101" w:rsidRDefault="00072A6A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mahami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erapkan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rinsip-prinsip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geologi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untuk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ganalisis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gartikan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data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geologi</w:t>
            </w:r>
            <w:proofErr w:type="spellEnd"/>
          </w:p>
          <w:p w14:paraId="45DC8756" w14:textId="77777777" w:rsidR="00072A6A" w:rsidRPr="00DA1CBC" w:rsidRDefault="00072A6A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154D1E93" w14:textId="572309A2" w:rsidR="002330BE" w:rsidRPr="00DA1CBC" w:rsidRDefault="00072A6A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rancang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gimplementasikan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er</w:t>
            </w:r>
            <w:bookmarkStart w:id="0" w:name="_GoBack"/>
            <w:bookmarkEnd w:id="0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ja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lapangan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untuk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analisis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geologi</w:t>
            </w:r>
            <w:proofErr w:type="spellEnd"/>
          </w:p>
        </w:tc>
        <w:tc>
          <w:tcPr>
            <w:tcW w:w="708" w:type="dxa"/>
          </w:tcPr>
          <w:p w14:paraId="23D8D0B2" w14:textId="2251C1FE" w:rsidR="002330BE" w:rsidRPr="00DA1CBC" w:rsidRDefault="00E36FD1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U1</w:t>
            </w:r>
          </w:p>
          <w:p w14:paraId="1BC240CC" w14:textId="77777777" w:rsidR="00E36FD1" w:rsidRPr="00DA1CBC" w:rsidRDefault="00E36FD1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735F28A8" w14:textId="4ED9FCC0" w:rsidR="00ED3002" w:rsidRPr="00DA1CBC" w:rsidRDefault="00E36FD1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U4</w:t>
            </w:r>
          </w:p>
          <w:p w14:paraId="0112E2A8" w14:textId="77777777" w:rsidR="00EF6746" w:rsidRPr="00DA1CBC" w:rsidRDefault="00EF6746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51116E45" w14:textId="6D8777FC" w:rsidR="00ED3002" w:rsidRPr="00DA1CBC" w:rsidRDefault="00E36FD1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U5</w:t>
            </w:r>
          </w:p>
          <w:p w14:paraId="1335048A" w14:textId="77777777" w:rsidR="00ED3002" w:rsidRPr="00DA1CBC" w:rsidRDefault="00ED300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F6180DE" w14:textId="22294EB0" w:rsidR="002330BE" w:rsidRPr="00DA1CBC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6A999951" w14:textId="77777777" w:rsidR="002330BE" w:rsidRPr="00DA1CBC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2C0B88FD" w14:textId="2E520F72" w:rsidR="002330BE" w:rsidRPr="00DA1CBC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527" w:type="dxa"/>
            <w:gridSpan w:val="6"/>
          </w:tcPr>
          <w:p w14:paraId="11B1D00F" w14:textId="1723EEF1" w:rsidR="00EF6746" w:rsidRDefault="00072A6A" w:rsidP="00E36F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klasifikasi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disi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atu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erah</w:t>
            </w:r>
            <w:proofErr w:type="spellEnd"/>
          </w:p>
          <w:p w14:paraId="58925E1A" w14:textId="77777777" w:rsidR="00072A6A" w:rsidRPr="00DA1CBC" w:rsidRDefault="00072A6A" w:rsidP="00E36F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  <w:p w14:paraId="50375111" w14:textId="77777777" w:rsidR="00072A6A" w:rsidRDefault="00072A6A" w:rsidP="00E36F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ampu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engidentifikasi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objek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geologi,melakukan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pengukuran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dan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pencatatan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data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geologi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di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lapangan</w:t>
            </w:r>
            <w:proofErr w:type="spellEnd"/>
          </w:p>
          <w:p w14:paraId="26A47DD9" w14:textId="205B49AC" w:rsidR="00EF6746" w:rsidRPr="00DA1CBC" w:rsidRDefault="00072A6A" w:rsidP="00E36F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ampu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embuat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perencanaan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dan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elaksanakan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kegiatan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pemetaan</w:t>
            </w:r>
            <w:proofErr w:type="spellEnd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072A6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geologi</w:t>
            </w:r>
            <w:proofErr w:type="spellEnd"/>
          </w:p>
        </w:tc>
      </w:tr>
      <w:tr w:rsidR="001D594D" w:rsidRPr="00DA1CBC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DA1CBC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DA1CBC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apaian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Pembelajaran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DA1CBC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0479CE" w:rsidRPr="00DA1CBC" w14:paraId="431E2BDE" w14:textId="77777777" w:rsidTr="0020173D">
        <w:trPr>
          <w:trHeight w:val="2375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DA1CBC" w:rsidRDefault="000479CE" w:rsidP="000479C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DA1CBC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DA1CBC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2</w:t>
            </w:r>
          </w:p>
          <w:p w14:paraId="3ADF6F64" w14:textId="77777777" w:rsidR="00ED3002" w:rsidRPr="00DA1CBC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3</w:t>
            </w:r>
          </w:p>
          <w:p w14:paraId="28C11CE1" w14:textId="5FAA402F" w:rsidR="002409E6" w:rsidRPr="00DA1CBC" w:rsidRDefault="002409E6" w:rsidP="002409E6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4</w:t>
            </w:r>
          </w:p>
          <w:p w14:paraId="68E154AB" w14:textId="2FF20B9F" w:rsidR="002409E6" w:rsidRPr="00DA1CBC" w:rsidRDefault="002409E6" w:rsidP="002409E6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5</w:t>
            </w:r>
          </w:p>
        </w:tc>
        <w:tc>
          <w:tcPr>
            <w:tcW w:w="12622" w:type="dxa"/>
            <w:gridSpan w:val="11"/>
          </w:tcPr>
          <w:p w14:paraId="0CCA30C9" w14:textId="77777777" w:rsidR="002409E6" w:rsidRPr="00DA1CBC" w:rsidRDefault="002409E6" w:rsidP="00142CA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aham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insip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sa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ik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43BE4BF0" w14:textId="74D1AF6C" w:rsidR="002409E6" w:rsidRPr="00DA1CBC" w:rsidRDefault="00142CA0" w:rsidP="00142CA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nerapkan metode pengumpulan dan analisis data topografi.</w:t>
            </w:r>
          </w:p>
          <w:p w14:paraId="76740383" w14:textId="1AD32582" w:rsidR="002409E6" w:rsidRPr="00DA1CBC" w:rsidRDefault="00142CA0" w:rsidP="00142CA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ggunak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instrument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ngka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unak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5BB7A3D0" w14:textId="130793F8" w:rsidR="002409E6" w:rsidRPr="00DA1CBC" w:rsidRDefault="00142CA0" w:rsidP="00142CA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nghubungkan pemetaan topografi dengan analisis geologi dan pemahaman lansekap.</w:t>
            </w:r>
          </w:p>
          <w:p w14:paraId="2F1439B5" w14:textId="5284C1E4" w:rsidR="002409E6" w:rsidRPr="00DA1CBC" w:rsidRDefault="00142CA0" w:rsidP="00142CA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ngintrepretasikan dan memvisualisasikan data pemetaan topografi</w:t>
            </w:r>
          </w:p>
          <w:p w14:paraId="6A43B907" w14:textId="5E157A30" w:rsidR="00B6767D" w:rsidRPr="00DA1CBC" w:rsidRDefault="00B6767D" w:rsidP="0072010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1D594D" w:rsidRPr="00DA1CBC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DA1CBC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DA1CBC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CPL </w:t>
            </w:r>
            <w:r w:rsidRPr="00DA1CBC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sym w:font="Symbol" w:char="F0DE"/>
            </w:r>
            <w:r w:rsidRPr="00DA1CBC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DA1CBC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D0718" w:rsidRPr="00DA1CBC" w14:paraId="22C7752C" w14:textId="77777777" w:rsidTr="002409E6">
        <w:trPr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AD0718" w:rsidRPr="00DA1CBC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1561" w:type="dxa"/>
            <w:gridSpan w:val="3"/>
          </w:tcPr>
          <w:p w14:paraId="62B3202C" w14:textId="77777777" w:rsidR="002409E6" w:rsidRPr="00DA1CBC" w:rsidRDefault="002409E6" w:rsidP="0075250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Sub-CPMK-1 </w:t>
            </w:r>
          </w:p>
          <w:p w14:paraId="71189F64" w14:textId="77777777" w:rsidR="002409E6" w:rsidRPr="00DA1CBC" w:rsidRDefault="002409E6" w:rsidP="0075250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4BC698E" w14:textId="77777777" w:rsidR="002409E6" w:rsidRPr="00DA1CBC" w:rsidRDefault="002409E6" w:rsidP="0075250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BBDA4BB" w14:textId="77777777" w:rsidR="002409E6" w:rsidRPr="00DA1CBC" w:rsidRDefault="002409E6" w:rsidP="0075250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DE0BAB" w14:textId="3B2A2AED" w:rsidR="00D412C0" w:rsidRPr="00DA1CBC" w:rsidRDefault="002409E6" w:rsidP="0075250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2</w:t>
            </w:r>
          </w:p>
          <w:p w14:paraId="31F56008" w14:textId="77777777" w:rsidR="002409E6" w:rsidRPr="00DA1CBC" w:rsidRDefault="002409E6" w:rsidP="0075250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4B142CA" w14:textId="77777777" w:rsidR="002409E6" w:rsidRPr="00DA1CBC" w:rsidRDefault="002409E6" w:rsidP="0075250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5B47145" w14:textId="77777777" w:rsidR="002409E6" w:rsidRPr="00DA1CBC" w:rsidRDefault="002409E6" w:rsidP="0075250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001EA3" w14:textId="7946A9FD" w:rsidR="002409E6" w:rsidRPr="00DA1CBC" w:rsidRDefault="002409E6" w:rsidP="0075250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3-4</w:t>
            </w:r>
          </w:p>
          <w:p w14:paraId="7F72D9D8" w14:textId="77777777" w:rsidR="002409E6" w:rsidRPr="00DA1CBC" w:rsidRDefault="002409E6" w:rsidP="0075250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A898D1F" w14:textId="77777777" w:rsidR="002409E6" w:rsidRPr="00DA1CBC" w:rsidRDefault="002409E6" w:rsidP="0075250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5E1C430" w14:textId="77777777" w:rsidR="002409E6" w:rsidRPr="00DA1CBC" w:rsidRDefault="002409E6" w:rsidP="0075250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30EF7FD" w14:textId="20BA9F77" w:rsidR="002409E6" w:rsidRPr="00DA1CBC" w:rsidRDefault="002409E6" w:rsidP="0075250C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5</w:t>
            </w:r>
          </w:p>
        </w:tc>
        <w:tc>
          <w:tcPr>
            <w:tcW w:w="12055" w:type="dxa"/>
            <w:gridSpan w:val="10"/>
          </w:tcPr>
          <w:p w14:paraId="37B28474" w14:textId="77777777" w:rsidR="002409E6" w:rsidRPr="00DA1CBC" w:rsidRDefault="002409E6" w:rsidP="002409E6">
            <w:pPr>
              <w:pStyle w:val="ListParagraph"/>
              <w:numPr>
                <w:ilvl w:val="0"/>
                <w:numId w:val="46"/>
              </w:numPr>
              <w:ind w:left="322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finis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levas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569023B1" w14:textId="0330B938" w:rsidR="002409E6" w:rsidRPr="00DA1CBC" w:rsidRDefault="002409E6" w:rsidP="002409E6">
            <w:pPr>
              <w:pStyle w:val="ListParagraph"/>
              <w:numPr>
                <w:ilvl w:val="0"/>
                <w:numId w:val="46"/>
              </w:numPr>
              <w:ind w:left="322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stem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ordina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idang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72B61710" w14:textId="27947F21" w:rsidR="002409E6" w:rsidRPr="00DA1CBC" w:rsidRDefault="002409E6" w:rsidP="002409E6">
            <w:pPr>
              <w:pStyle w:val="ListParagraph"/>
              <w:numPr>
                <w:ilvl w:val="0"/>
                <w:numId w:val="46"/>
              </w:numPr>
              <w:ind w:left="322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ng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gunak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a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radisional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kn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odern.</w:t>
            </w:r>
          </w:p>
          <w:p w14:paraId="7275C950" w14:textId="77777777" w:rsidR="00AD0718" w:rsidRPr="00DA1CBC" w:rsidRDefault="00AD0718" w:rsidP="002409E6">
            <w:pPr>
              <w:jc w:val="both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eastAsia="id-ID"/>
              </w:rPr>
            </w:pPr>
          </w:p>
          <w:p w14:paraId="5187ABB2" w14:textId="77777777" w:rsidR="002409E6" w:rsidRPr="00DA1CBC" w:rsidRDefault="002409E6" w:rsidP="002409E6">
            <w:pPr>
              <w:pStyle w:val="ListParagraph"/>
              <w:numPr>
                <w:ilvl w:val="0"/>
                <w:numId w:val="40"/>
              </w:numPr>
              <w:autoSpaceDE/>
              <w:autoSpaceDN/>
              <w:ind w:left="322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nal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nstrume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ku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pert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level,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odoli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GPS</w:t>
            </w:r>
          </w:p>
          <w:p w14:paraId="5CD2A367" w14:textId="77777777" w:rsidR="002409E6" w:rsidRPr="00DA1CBC" w:rsidRDefault="002409E6" w:rsidP="002409E6">
            <w:pPr>
              <w:pStyle w:val="ListParagraph"/>
              <w:numPr>
                <w:ilvl w:val="0"/>
                <w:numId w:val="40"/>
              </w:numPr>
              <w:autoSpaceDE/>
              <w:autoSpaceDN/>
              <w:ind w:left="322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tode pengukuran elevasi, pemetaan kontur, dan pemetaan detail topografi.</w:t>
            </w:r>
          </w:p>
          <w:p w14:paraId="17D39B29" w14:textId="77777777" w:rsidR="002409E6" w:rsidRPr="00DA1CBC" w:rsidRDefault="002409E6" w:rsidP="002409E6">
            <w:pPr>
              <w:pStyle w:val="ListParagraph"/>
              <w:numPr>
                <w:ilvl w:val="0"/>
                <w:numId w:val="40"/>
              </w:numPr>
              <w:autoSpaceDE/>
              <w:autoSpaceDN/>
              <w:ind w:left="322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mpul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ta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ggunak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jarak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jauh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(remote sensing)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inder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dara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F667D8B" w14:textId="77777777" w:rsidR="002409E6" w:rsidRPr="00DA1CBC" w:rsidRDefault="002409E6" w:rsidP="002409E6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2BCD8FF6" w14:textId="77777777" w:rsidR="002409E6" w:rsidRPr="00DA1CBC" w:rsidRDefault="002409E6" w:rsidP="002409E6">
            <w:pPr>
              <w:pStyle w:val="ListParagraph"/>
              <w:numPr>
                <w:ilvl w:val="0"/>
                <w:numId w:val="41"/>
              </w:numPr>
              <w:ind w:left="322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olah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gunak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angka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unak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pert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rcGIS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tau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QGIS.</w:t>
            </w:r>
          </w:p>
          <w:p w14:paraId="0818995A" w14:textId="77777777" w:rsidR="002409E6" w:rsidRPr="00DA1CBC" w:rsidRDefault="002409E6" w:rsidP="002409E6">
            <w:pPr>
              <w:pStyle w:val="ListParagraph"/>
              <w:numPr>
                <w:ilvl w:val="0"/>
                <w:numId w:val="41"/>
              </w:numPr>
              <w:ind w:left="322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uat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ta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t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32BFC206" w14:textId="77777777" w:rsidR="002409E6" w:rsidRPr="00DA1CBC" w:rsidRDefault="002409E6" w:rsidP="002409E6">
            <w:pPr>
              <w:pStyle w:val="ListParagraph"/>
              <w:numPr>
                <w:ilvl w:val="0"/>
                <w:numId w:val="41"/>
              </w:numPr>
              <w:ind w:left="322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isi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terpretas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tek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aham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nsekap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1AB5EFE7" w14:textId="77777777" w:rsidR="002409E6" w:rsidRPr="00DA1CBC" w:rsidRDefault="002409E6" w:rsidP="002409E6">
            <w:pPr>
              <w:jc w:val="both"/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eastAsia="id-ID"/>
              </w:rPr>
            </w:pPr>
          </w:p>
          <w:p w14:paraId="50C12465" w14:textId="77777777" w:rsidR="002409E6" w:rsidRPr="00DA1CBC" w:rsidRDefault="002409E6" w:rsidP="002409E6">
            <w:pPr>
              <w:pStyle w:val="ListParagraph"/>
              <w:numPr>
                <w:ilvl w:val="0"/>
                <w:numId w:val="42"/>
              </w:numPr>
              <w:ind w:left="322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aham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nsekap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1C9E085E" w14:textId="77777777" w:rsidR="002409E6" w:rsidRPr="00DA1CBC" w:rsidRDefault="002409E6" w:rsidP="002409E6">
            <w:pPr>
              <w:pStyle w:val="ListParagraph"/>
              <w:numPr>
                <w:ilvl w:val="0"/>
                <w:numId w:val="42"/>
              </w:numPr>
              <w:ind w:left="322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ncana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am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itigas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isiko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75B3B12C" w14:textId="77777777" w:rsidR="002409E6" w:rsidRPr="00DA1CBC" w:rsidRDefault="002409E6" w:rsidP="002409E6">
            <w:pPr>
              <w:pStyle w:val="ListParagraph"/>
              <w:numPr>
                <w:ilvl w:val="0"/>
                <w:numId w:val="42"/>
              </w:numPr>
              <w:ind w:left="322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frastrukt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encan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ata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uang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0193EBBD" w14:textId="04937DF9" w:rsidR="002409E6" w:rsidRPr="00DA1CBC" w:rsidRDefault="002409E6" w:rsidP="002409E6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D0718" w:rsidRPr="00DA1CBC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D0718" w:rsidRPr="00DA1CBC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Deskripsi</w:t>
            </w:r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DA1CBC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Singkat</w:t>
            </w:r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M</w:t>
            </w:r>
            <w:r w:rsidR="00A82C4C"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ata </w:t>
            </w: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</w:t>
            </w:r>
            <w:r w:rsidR="00A82C4C"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4432F776" w:rsidR="00AD0718" w:rsidRPr="00DA1CBC" w:rsidRDefault="0003628D" w:rsidP="00720101">
            <w:pPr>
              <w:autoSpaceDE/>
              <w:autoSpaceDN/>
              <w:spacing w:after="160"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Mata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uliah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n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ertuju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ntuk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berik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aham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ntang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insip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ik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.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hasiswa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k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pelajar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tode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mpul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lisi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ta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aham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ntang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istem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oordina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gun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ngka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unak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erap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ontek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ge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aham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ansekap</w:t>
            </w:r>
            <w:proofErr w:type="spellEnd"/>
          </w:p>
        </w:tc>
      </w:tr>
      <w:tr w:rsidR="00AD0718" w:rsidRPr="00DA1CBC" w14:paraId="2B75DF7D" w14:textId="77777777" w:rsidTr="002409E6">
        <w:trPr>
          <w:trHeight w:val="983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DA1CBC" w:rsidRDefault="00AD0718" w:rsidP="00AD0718">
            <w:pPr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617159E9" w14:textId="5577BE92" w:rsidR="0003628D" w:rsidRPr="00DA1CBC" w:rsidRDefault="0003628D" w:rsidP="0003628D">
            <w:pPr>
              <w:pStyle w:val="ListParagraph"/>
              <w:numPr>
                <w:ilvl w:val="0"/>
                <w:numId w:val="38"/>
              </w:numPr>
              <w:ind w:left="31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Konsep Dasar Pemetaan Topografi</w:t>
            </w: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CCDCCBA" w14:textId="77777777" w:rsidR="0003628D" w:rsidRPr="00DA1CBC" w:rsidRDefault="0003628D" w:rsidP="0003628D">
            <w:pPr>
              <w:pStyle w:val="ListParagraph"/>
              <w:ind w:left="31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•</w:t>
            </w: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ab/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finis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levas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7E33F1BB" w14:textId="77777777" w:rsidR="0003628D" w:rsidRPr="00DA1CBC" w:rsidRDefault="0003628D" w:rsidP="0003628D">
            <w:pPr>
              <w:pStyle w:val="ListParagraph"/>
              <w:ind w:left="31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•</w:t>
            </w: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ab/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stem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ordina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idang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00988A5B" w14:textId="77777777" w:rsidR="003874FF" w:rsidRPr="00DA1CBC" w:rsidRDefault="0003628D" w:rsidP="0003628D">
            <w:pPr>
              <w:pStyle w:val="ListParagraph"/>
              <w:ind w:left="31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•</w:t>
            </w: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ab/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ng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gunak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a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radisional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kn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odern.</w:t>
            </w:r>
          </w:p>
          <w:p w14:paraId="2E5A57E6" w14:textId="77777777" w:rsidR="0003628D" w:rsidRPr="00DA1CBC" w:rsidRDefault="0003628D" w:rsidP="0003628D">
            <w:pPr>
              <w:pStyle w:val="ListParagraph"/>
              <w:numPr>
                <w:ilvl w:val="0"/>
                <w:numId w:val="38"/>
              </w:numPr>
              <w:ind w:left="31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mpul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ta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opografi</w:t>
            </w:r>
            <w:proofErr w:type="spellEnd"/>
          </w:p>
          <w:p w14:paraId="26E652B7" w14:textId="77777777" w:rsidR="0003628D" w:rsidRPr="00DA1CBC" w:rsidRDefault="0003628D" w:rsidP="0003628D">
            <w:pPr>
              <w:pStyle w:val="ListParagraph"/>
              <w:numPr>
                <w:ilvl w:val="0"/>
                <w:numId w:val="40"/>
              </w:numPr>
              <w:autoSpaceDE/>
              <w:autoSpaceDN/>
              <w:ind w:left="74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nal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nstrume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ku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pert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level,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odoli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GPS</w:t>
            </w:r>
          </w:p>
          <w:p w14:paraId="3537A36B" w14:textId="77777777" w:rsidR="0003628D" w:rsidRPr="00DA1CBC" w:rsidRDefault="0003628D" w:rsidP="0003628D">
            <w:pPr>
              <w:pStyle w:val="ListParagraph"/>
              <w:numPr>
                <w:ilvl w:val="0"/>
                <w:numId w:val="40"/>
              </w:numPr>
              <w:autoSpaceDE/>
              <w:autoSpaceDN/>
              <w:ind w:left="74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tode pengukuran elevasi, pemetaan kontur, dan pemetaan detail topografi.</w:t>
            </w:r>
          </w:p>
          <w:p w14:paraId="32195F8F" w14:textId="3AFF50BA" w:rsidR="0003628D" w:rsidRPr="00DA1CBC" w:rsidRDefault="0003628D" w:rsidP="0003628D">
            <w:pPr>
              <w:pStyle w:val="ListParagraph"/>
              <w:numPr>
                <w:ilvl w:val="0"/>
                <w:numId w:val="40"/>
              </w:numPr>
              <w:autoSpaceDE/>
              <w:autoSpaceDN/>
              <w:ind w:left="74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mpul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ta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ggunak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jarak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jauh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(remote sensing)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inder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dara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00CCD40" w14:textId="77777777" w:rsidR="0003628D" w:rsidRPr="00DA1CBC" w:rsidRDefault="0003628D" w:rsidP="0003628D">
            <w:pPr>
              <w:pStyle w:val="ListParagraph"/>
              <w:numPr>
                <w:ilvl w:val="0"/>
                <w:numId w:val="38"/>
              </w:numPr>
              <w:ind w:left="31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lisi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Visualisas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ta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opografi</w:t>
            </w:r>
            <w:proofErr w:type="spellEnd"/>
          </w:p>
          <w:p w14:paraId="50BA6878" w14:textId="77777777" w:rsidR="0003628D" w:rsidRPr="00DA1CBC" w:rsidRDefault="0003628D" w:rsidP="0003628D">
            <w:pPr>
              <w:pStyle w:val="ListParagraph"/>
              <w:numPr>
                <w:ilvl w:val="0"/>
                <w:numId w:val="41"/>
              </w:numPr>
              <w:ind w:left="741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olah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gunak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angka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unak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pert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rcGIS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tau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QGIS.</w:t>
            </w:r>
          </w:p>
          <w:p w14:paraId="1A469F02" w14:textId="77777777" w:rsidR="0003628D" w:rsidRPr="00DA1CBC" w:rsidRDefault="0003628D" w:rsidP="0003628D">
            <w:pPr>
              <w:pStyle w:val="ListParagraph"/>
              <w:numPr>
                <w:ilvl w:val="0"/>
                <w:numId w:val="41"/>
              </w:numPr>
              <w:ind w:left="741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uat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ta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t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27F92D00" w14:textId="77777777" w:rsidR="0003628D" w:rsidRPr="00DA1CBC" w:rsidRDefault="0003628D" w:rsidP="0003628D">
            <w:pPr>
              <w:pStyle w:val="ListParagraph"/>
              <w:numPr>
                <w:ilvl w:val="0"/>
                <w:numId w:val="41"/>
              </w:numPr>
              <w:ind w:left="741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isi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terpretas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tek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aham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nsekap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20E16B89" w14:textId="7E2C9BDA" w:rsidR="0003628D" w:rsidRPr="00DA1CBC" w:rsidRDefault="0003628D" w:rsidP="0003628D">
            <w:pPr>
              <w:pStyle w:val="ListParagraph"/>
              <w:numPr>
                <w:ilvl w:val="0"/>
                <w:numId w:val="38"/>
              </w:numPr>
              <w:ind w:left="31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apan</w:t>
            </w:r>
            <w:proofErr w:type="spellEnd"/>
          </w:p>
          <w:p w14:paraId="05A8F426" w14:textId="77777777" w:rsidR="0003628D" w:rsidRPr="00DA1CBC" w:rsidRDefault="0003628D" w:rsidP="0003628D">
            <w:pPr>
              <w:pStyle w:val="ListParagraph"/>
              <w:numPr>
                <w:ilvl w:val="0"/>
                <w:numId w:val="42"/>
              </w:numPr>
              <w:ind w:left="741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aham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nsekap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3A05AC81" w14:textId="77777777" w:rsidR="0003628D" w:rsidRPr="00DA1CBC" w:rsidRDefault="0003628D" w:rsidP="0003628D">
            <w:pPr>
              <w:pStyle w:val="ListParagraph"/>
              <w:numPr>
                <w:ilvl w:val="0"/>
                <w:numId w:val="42"/>
              </w:numPr>
              <w:ind w:left="741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ncana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am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itigas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isiko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4CAFA8FF" w14:textId="77777777" w:rsidR="0003628D" w:rsidRPr="00DA1CBC" w:rsidRDefault="0003628D" w:rsidP="0003628D">
            <w:pPr>
              <w:pStyle w:val="ListParagraph"/>
              <w:numPr>
                <w:ilvl w:val="0"/>
                <w:numId w:val="42"/>
              </w:numPr>
              <w:ind w:left="741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frastrukt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encan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ata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uang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2196A648" w14:textId="04E0AAD0" w:rsidR="0003628D" w:rsidRPr="00DA1CBC" w:rsidRDefault="0003628D" w:rsidP="0003628D">
            <w:pPr>
              <w:pStyle w:val="ListParagraph"/>
              <w:ind w:left="741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AD0718" w:rsidRPr="00DA1CBC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DA1CBC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lastRenderedPageBreak/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DA1CBC" w:rsidRDefault="00AD0718" w:rsidP="00AD0718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Utama</w:t>
            </w:r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DA1CBC" w:rsidRDefault="00AD0718" w:rsidP="00AD0718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  <w:tr w:rsidR="00AD0718" w:rsidRPr="00DA1CBC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DA1CBC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B8176B8" w14:textId="77777777" w:rsidR="0003628D" w:rsidRPr="00DA1CBC" w:rsidRDefault="0003628D" w:rsidP="0003628D">
            <w:pPr>
              <w:pStyle w:val="ListParagraph"/>
              <w:numPr>
                <w:ilvl w:val="0"/>
                <w:numId w:val="4"/>
              </w:numPr>
              <w:autoSpaceDE/>
              <w:autoSpaceDN/>
              <w:spacing w:after="200"/>
              <w:ind w:left="316"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Wiley et.al (2002), Elements of Cartography, California, USA.</w:t>
            </w:r>
          </w:p>
          <w:p w14:paraId="60B44F1A" w14:textId="77777777" w:rsidR="0003628D" w:rsidRPr="00DA1CBC" w:rsidRDefault="0003628D" w:rsidP="0003628D">
            <w:pPr>
              <w:pStyle w:val="ListParagraph"/>
              <w:numPr>
                <w:ilvl w:val="0"/>
                <w:numId w:val="4"/>
              </w:numPr>
              <w:autoSpaceDE/>
              <w:autoSpaceDN/>
              <w:spacing w:after="200"/>
              <w:ind w:left="316"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Purwohardjo, (1986), Ilmu Ukur Tanah, Pengukuran Topografi, Jur. Teknik Geodesi, ITB.</w:t>
            </w:r>
          </w:p>
          <w:p w14:paraId="004B85C5" w14:textId="77777777" w:rsidR="0003628D" w:rsidRPr="00DA1CBC" w:rsidRDefault="0003628D" w:rsidP="0003628D">
            <w:pPr>
              <w:pStyle w:val="ListParagraph"/>
              <w:numPr>
                <w:ilvl w:val="0"/>
                <w:numId w:val="4"/>
              </w:numPr>
              <w:autoSpaceDE/>
              <w:autoSpaceDN/>
              <w:spacing w:after="200"/>
              <w:ind w:left="316"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Sosrodarsono, S dan Takasaki (1983) Pengukuran Topografi dan Teknik Pemetaan.</w:t>
            </w:r>
          </w:p>
          <w:p w14:paraId="6C578A90" w14:textId="77777777" w:rsidR="0003628D" w:rsidRPr="00DA1CBC" w:rsidRDefault="0003628D" w:rsidP="0003628D">
            <w:pPr>
              <w:pStyle w:val="ListParagraph"/>
              <w:numPr>
                <w:ilvl w:val="0"/>
                <w:numId w:val="4"/>
              </w:numPr>
              <w:autoSpaceDE/>
              <w:autoSpaceDN/>
              <w:spacing w:after="200"/>
              <w:ind w:left="316"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Subagio, 2003, Pengetahuan Peta, Bandung, Penerbit ITB.</w:t>
            </w:r>
          </w:p>
          <w:p w14:paraId="08894022" w14:textId="756BB8C3" w:rsidR="00955BAC" w:rsidRPr="00DA1CBC" w:rsidRDefault="0003628D" w:rsidP="0003628D">
            <w:pPr>
              <w:pStyle w:val="ListParagraph"/>
              <w:numPr>
                <w:ilvl w:val="0"/>
                <w:numId w:val="4"/>
              </w:numPr>
              <w:autoSpaceDE/>
              <w:autoSpaceDN/>
              <w:spacing w:after="200"/>
              <w:ind w:left="316"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Sukanddarmidi, 2014, Pemetaan Geologi, Bandung, Penerbit ITB.</w:t>
            </w:r>
          </w:p>
        </w:tc>
      </w:tr>
      <w:tr w:rsidR="00AD0718" w:rsidRPr="00DA1CBC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DA1CBC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D0718" w:rsidRPr="00DA1CBC" w:rsidRDefault="00AD0718" w:rsidP="00AD071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b/>
                <w:iCs/>
                <w:noProof/>
                <w:color w:val="000000" w:themeColor="text1"/>
                <w:sz w:val="22"/>
                <w:szCs w:val="22"/>
                <w:lang w:val="id-ID"/>
              </w:rPr>
              <w:t>Pendukung</w:t>
            </w:r>
            <w:r w:rsidRPr="00DA1CBC">
              <w:rPr>
                <w:rFonts w:asciiTheme="minorHAnsi" w:hAnsiTheme="minorHAnsi" w:cstheme="minorHAnsi"/>
                <w:b/>
                <w:iCs/>
                <w:color w:val="000000" w:themeColor="text1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DA1CBC" w:rsidRDefault="00AD0718" w:rsidP="00AD071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EE7030" w:rsidRPr="00DA1CBC" w14:paraId="3A4F386E" w14:textId="77777777" w:rsidTr="00974221">
        <w:trPr>
          <w:trHeight w:val="411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DA1CBC" w:rsidRDefault="00EE7030" w:rsidP="00EE703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74AC407" w14:textId="18DA5496" w:rsidR="005221EE" w:rsidRPr="00DA1CBC" w:rsidRDefault="00974221" w:rsidP="00974221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-</w:t>
            </w:r>
          </w:p>
        </w:tc>
      </w:tr>
      <w:tr w:rsidR="00AD0718" w:rsidRPr="00DA1CBC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D0718" w:rsidRPr="00DA1CBC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sen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70E97302" w14:textId="77777777" w:rsidR="00974221" w:rsidRPr="00DA1CBC" w:rsidRDefault="00974221" w:rsidP="00974221">
            <w:pPr>
              <w:pStyle w:val="ListParagraph"/>
              <w:numPr>
                <w:ilvl w:val="0"/>
                <w:numId w:val="6"/>
              </w:numPr>
              <w:ind w:left="31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Ir.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gustinu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upenalay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.S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 (D61-AT)</w:t>
            </w:r>
          </w:p>
          <w:p w14:paraId="46EE0B63" w14:textId="77777777" w:rsidR="00974221" w:rsidRPr="00DA1CBC" w:rsidRDefault="00974221" w:rsidP="00974221">
            <w:pPr>
              <w:pStyle w:val="ListParagraph"/>
              <w:numPr>
                <w:ilvl w:val="0"/>
                <w:numId w:val="6"/>
              </w:numPr>
              <w:ind w:left="31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lham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imuddi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, S.T., M.GIS., Ph.D. (D61-IA)</w:t>
            </w:r>
          </w:p>
          <w:p w14:paraId="38DF860E" w14:textId="3537B1F4" w:rsidR="00A82C4C" w:rsidRPr="00DA1CBC" w:rsidRDefault="00974221" w:rsidP="00974221">
            <w:pPr>
              <w:pStyle w:val="ListParagraph"/>
              <w:numPr>
                <w:ilvl w:val="0"/>
                <w:numId w:val="6"/>
              </w:numPr>
              <w:ind w:left="31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habuddi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S.T.,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.Eng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</w:tr>
      <w:tr w:rsidR="00AD0718" w:rsidRPr="00DA1CBC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D0718" w:rsidRPr="00DA1CBC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Matakuliah</w:t>
            </w:r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="00AA47A7"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</w:t>
            </w:r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4D44A049" w:rsidR="00AD0718" w:rsidRPr="00DA1CBC" w:rsidRDefault="006024B5" w:rsidP="00AD071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</w:t>
            </w:r>
          </w:p>
        </w:tc>
      </w:tr>
    </w:tbl>
    <w:p w14:paraId="5A4FA593" w14:textId="77777777" w:rsidR="00E31800" w:rsidRPr="00DA1CBC" w:rsidRDefault="00E31800" w:rsidP="009B7DF1">
      <w:pPr>
        <w:rPr>
          <w:color w:val="000000" w:themeColor="text1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8"/>
        <w:gridCol w:w="2175"/>
        <w:gridCol w:w="2013"/>
        <w:gridCol w:w="2060"/>
        <w:gridCol w:w="1678"/>
        <w:gridCol w:w="2697"/>
        <w:gridCol w:w="2261"/>
        <w:gridCol w:w="481"/>
        <w:gridCol w:w="500"/>
        <w:gridCol w:w="452"/>
        <w:gridCol w:w="452"/>
        <w:gridCol w:w="455"/>
      </w:tblGrid>
      <w:tr w:rsidR="0075166A" w:rsidRPr="00DA1CBC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DA1CBC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Pekan</w:t>
            </w:r>
            <w:proofErr w:type="spellEnd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DA1CB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DA1CB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DA1CB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DA1CB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DA1CB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Metode Pembelajaran</w:t>
            </w:r>
            <w:r w:rsidRPr="00DA1CBC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DA1CB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DA1CB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DA1CB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DA1CBC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[Pustaka</w:t>
            </w: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DA1CBC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obot</w:t>
            </w:r>
            <w:proofErr w:type="spellEnd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FC7E75" w:rsidRPr="00DA1CBC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DA1CBC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DA1CB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DA1CB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DA1CB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DA1CB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uring (</w:t>
            </w:r>
            <w:r w:rsidRPr="00DA1CBC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2"/>
                <w:szCs w:val="22"/>
                <w:lang w:eastAsia="id-ID"/>
              </w:rPr>
              <w:t>offline</w:t>
            </w: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DA1CB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Daring (</w:t>
            </w:r>
            <w:r w:rsidRPr="00DA1CBC">
              <w:rPr>
                <w:rFonts w:asciiTheme="minorHAnsi" w:hAnsiTheme="minorHAnsi" w:cstheme="minorHAnsi"/>
                <w:b/>
                <w:bCs/>
                <w:i/>
                <w:iCs/>
                <w:noProof/>
                <w:color w:val="000000" w:themeColor="text1"/>
                <w:sz w:val="22"/>
                <w:szCs w:val="22"/>
                <w:lang w:eastAsia="id-ID"/>
              </w:rPr>
              <w:t>online</w:t>
            </w:r>
            <w:r w:rsidRPr="00DA1CBC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DA1CBC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DA1CBC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DA1CBC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DA1CBC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DA1CBC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DA1CBC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L</w:t>
            </w:r>
          </w:p>
        </w:tc>
      </w:tr>
      <w:tr w:rsidR="00A153D2" w:rsidRPr="00DA1CBC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777777" w:rsidR="00A153D2" w:rsidRPr="00DA1C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1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Pr="00DA1CBC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1]</w:t>
            </w:r>
          </w:p>
          <w:p w14:paraId="6A56AEBD" w14:textId="77777777" w:rsidR="00A763FF" w:rsidRPr="00DA1CBC" w:rsidRDefault="00A763FF" w:rsidP="00A763F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finis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levas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1A7A863E" w14:textId="77777777" w:rsidR="00A763FF" w:rsidRPr="00DA1CBC" w:rsidRDefault="00A763FF" w:rsidP="00A763F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stem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ordina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idang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697CBC7B" w14:textId="77777777" w:rsidR="00A763FF" w:rsidRPr="00DA1CBC" w:rsidRDefault="00A763FF" w:rsidP="00A763F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ng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gunak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a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radisional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kn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odern.</w:t>
            </w:r>
          </w:p>
          <w:p w14:paraId="653463B5" w14:textId="4C9AD127" w:rsidR="00A153D2" w:rsidRPr="00DA1CBC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5E1F205" w14:textId="647C0272" w:rsidR="00A153D2" w:rsidRPr="00DA1CBC" w:rsidRDefault="00A763F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finis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levas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A1EF2C8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FB9AE4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1E48F2" w14:textId="145771D1" w:rsidR="00A153D2" w:rsidRPr="00DA1CBC" w:rsidRDefault="00A763F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Mengetahui definisi topografi dan pengukuran elevasi</w:t>
            </w:r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C502A3D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105477A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293BA5C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370E6" w14:textId="55B8EC60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</w:t>
            </w:r>
            <w:r w:rsidRPr="00DA1CBC">
              <w:rPr>
                <w:rStyle w:val="fontstyle01"/>
                <w:color w:val="000000" w:themeColor="text1"/>
              </w:rPr>
              <w:t xml:space="preserve"> </w:t>
            </w: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KOLA</w:t>
            </w: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</w:p>
          <w:p w14:paraId="584DE3CD" w14:textId="77777777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153D2" w:rsidRPr="00DA1CBC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45EB5A" w14:textId="54D509D9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DA1CBC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trak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DB50D5F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12A075D2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C57FF3" w14:textId="76AC3AD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DA1CBC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43712CBE" w:rsidR="00A153D2" w:rsidRPr="00DA1C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2 - 4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7C9BC93C" w14:textId="77777777" w:rsidR="00A763FF" w:rsidRPr="00DA1CBC" w:rsidRDefault="00A763FF" w:rsidP="00A763FF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1]</w:t>
            </w:r>
          </w:p>
          <w:p w14:paraId="7F840013" w14:textId="77777777" w:rsidR="00A763FF" w:rsidRPr="00DA1CBC" w:rsidRDefault="00A763FF" w:rsidP="00A763F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finis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levas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0603CDB8" w14:textId="77777777" w:rsidR="00A763FF" w:rsidRPr="00DA1CBC" w:rsidRDefault="00A763FF" w:rsidP="00A763F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stem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ordina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idang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5AF7C636" w14:textId="77777777" w:rsidR="00A763FF" w:rsidRPr="00DA1CBC" w:rsidRDefault="00A763FF" w:rsidP="00A763F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ng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gunak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a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tradisional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kn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odern.</w:t>
            </w:r>
          </w:p>
          <w:p w14:paraId="162A8BF5" w14:textId="5A940BF6" w:rsidR="00A153D2" w:rsidRPr="00DA1CBC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58675340" w14:textId="6BE401B1" w:rsidR="00A153D2" w:rsidRPr="00DA1CBC" w:rsidRDefault="00A763FF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Memaham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stem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ordina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idang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7C6FCF1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00B4F77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F0E899F" w14:textId="135500A1" w:rsidR="00A153D2" w:rsidRPr="00DA1CBC" w:rsidRDefault="00A763FF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ja-JP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i-FI"/>
              </w:rPr>
              <w:t>mampu menghubungkan sistem koordinat dan pemetaan</w:t>
            </w:r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E45B93B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35D7177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2D6B6BF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22DB965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C2A07C5" w14:textId="088F5080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2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</w:p>
          <w:p w14:paraId="4CD39268" w14:textId="77777777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E7F6B09" w14:textId="51030935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08F506D2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52865F" w14:textId="3B136EBF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DA1CBC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A153D2" w:rsidRPr="00DA1C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A153D2" w:rsidRPr="00DA1CBC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FFE19FC" w14:textId="34267AA0" w:rsidR="00A153D2" w:rsidRPr="00DA1CBC" w:rsidRDefault="00A763FF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epat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ng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gunak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a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radisional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kn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odern.</w:t>
            </w:r>
          </w:p>
        </w:tc>
        <w:tc>
          <w:tcPr>
            <w:tcW w:w="647" w:type="pct"/>
            <w:shd w:val="clear" w:color="auto" w:fill="auto"/>
          </w:tcPr>
          <w:p w14:paraId="0D0D9A75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DEB20CA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94A2932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7EF2E87" w14:textId="299060EF" w:rsidR="00A153D2" w:rsidRPr="00DA1CBC" w:rsidRDefault="00A763FF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sep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ng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a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radisional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odern)</w:t>
            </w:r>
          </w:p>
        </w:tc>
        <w:tc>
          <w:tcPr>
            <w:tcW w:w="527" w:type="pct"/>
            <w:shd w:val="clear" w:color="auto" w:fill="auto"/>
          </w:tcPr>
          <w:p w14:paraId="3B25DAD8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6495A93" w14:textId="0E753E7C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F237ADD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F2D3C90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FBE93F0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F782D01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504435F" w14:textId="4ADA2315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K</w:t>
            </w:r>
            <w:r w:rsidRPr="00DA1CBC">
              <w:rPr>
                <w:b/>
                <w:bCs/>
                <w:color w:val="000000" w:themeColor="text1"/>
                <w:lang w:eastAsia="id-ID"/>
              </w:rPr>
              <w:t>uis</w:t>
            </w:r>
            <w:proofErr w:type="spellEnd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3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2</w:t>
            </w:r>
          </w:p>
          <w:p w14:paraId="0E2EA670" w14:textId="77777777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DA1CBC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3E1AC44" w14:textId="180C374A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43657DDA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EBE2CDD" w14:textId="2799FC6C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DA1CBC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A153D2" w:rsidRPr="00DA1C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FF66499" w14:textId="5CDDC1F9" w:rsidR="00A153D2" w:rsidRPr="00DA1CBC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4A7E1487" w14:textId="0EC84D96" w:rsidR="00A153D2" w:rsidRPr="00DA1CBC" w:rsidRDefault="00A763FF" w:rsidP="00A763FF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ng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gunak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a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radisional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kn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odern.</w:t>
            </w:r>
          </w:p>
        </w:tc>
        <w:tc>
          <w:tcPr>
            <w:tcW w:w="647" w:type="pct"/>
            <w:shd w:val="clear" w:color="auto" w:fill="auto"/>
          </w:tcPr>
          <w:p w14:paraId="609D3728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A59E428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5929837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523C1E0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AE69C98" w14:textId="3627B4A3" w:rsidR="00A153D2" w:rsidRPr="00DA1CBC" w:rsidRDefault="00A763FF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bandingk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asil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gun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a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radisional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odern)</w:t>
            </w:r>
          </w:p>
        </w:tc>
        <w:tc>
          <w:tcPr>
            <w:tcW w:w="527" w:type="pct"/>
            <w:shd w:val="clear" w:color="auto" w:fill="auto"/>
          </w:tcPr>
          <w:p w14:paraId="60D8FF1F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FC023F8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930EDE3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522DCA1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576EB0D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E240E0B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83B77F1" w14:textId="5115D8E9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73272585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4630C93" w14:textId="3FD757E0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64A36C52" w14:textId="1CE7E00A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4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3</w:t>
            </w:r>
          </w:p>
          <w:p w14:paraId="6C7F7667" w14:textId="77777777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empat</w:t>
            </w:r>
          </w:p>
          <w:p w14:paraId="70EE4DD8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9B9FCF" w14:textId="6C4E90AD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0F0F2D00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C758136" w14:textId="543E1431" w:rsidR="00A153D2" w:rsidRPr="00DA1CBC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4CE765D" w14:textId="7451CBAB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DA1CBC" w14:paraId="1EA14FE6" w14:textId="77777777" w:rsidTr="00A153D2">
        <w:tc>
          <w:tcPr>
            <w:tcW w:w="219" w:type="pct"/>
            <w:shd w:val="clear" w:color="auto" w:fill="auto"/>
          </w:tcPr>
          <w:p w14:paraId="008881EA" w14:textId="77777777" w:rsidR="00A153D2" w:rsidRPr="00DA1C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683" w:type="pct"/>
            <w:shd w:val="clear" w:color="auto" w:fill="auto"/>
          </w:tcPr>
          <w:p w14:paraId="0D91D36F" w14:textId="3BBABB9D" w:rsidR="00A153D2" w:rsidRPr="00DA1CBC" w:rsidRDefault="00491DBB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</w:t>
            </w:r>
            <w:r w:rsidR="00A153D2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62D8CE50" w14:textId="6D09C342" w:rsidR="00491DBB" w:rsidRPr="00DA1CBC" w:rsidRDefault="00491DBB" w:rsidP="00491DBB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nal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nstrume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ku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pert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level,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odoli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GPS.</w:t>
            </w:r>
          </w:p>
          <w:p w14:paraId="326FC8B3" w14:textId="2F6D4F57" w:rsidR="00491DBB" w:rsidRPr="00DA1CBC" w:rsidRDefault="00491DBB" w:rsidP="00491DBB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</w:p>
          <w:p w14:paraId="04356123" w14:textId="503A2CE3" w:rsidR="00A153D2" w:rsidRPr="00DA1CBC" w:rsidRDefault="00A153D2" w:rsidP="00491DBB">
            <w:pPr>
              <w:pStyle w:val="ListParagraph"/>
              <w:autoSpaceDE/>
              <w:autoSpaceDN/>
              <w:ind w:left="322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1B5BA57" w14:textId="5C9AC9E3" w:rsidR="00491DBB" w:rsidRPr="00DA1CBC" w:rsidRDefault="00A153D2" w:rsidP="00491DBB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</w:t>
            </w:r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mahami</w:t>
            </w:r>
            <w:proofErr w:type="spellEnd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strumen</w:t>
            </w:r>
            <w:proofErr w:type="spellEnd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perti</w:t>
            </w:r>
            <w:proofErr w:type="spellEnd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level, </w:t>
            </w:r>
            <w:proofErr w:type="spellStart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odolit</w:t>
            </w:r>
            <w:proofErr w:type="spellEnd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GPS.</w:t>
            </w:r>
          </w:p>
          <w:p w14:paraId="0EDC348D" w14:textId="4990C3D6" w:rsidR="00A153D2" w:rsidRPr="00DA1CBC" w:rsidRDefault="00A153D2" w:rsidP="00491DBB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0BFA9BF8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3E4260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85B3B0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66C3609" w14:textId="58D5B686" w:rsidR="00A153D2" w:rsidRPr="00DA1CBC" w:rsidRDefault="00491DBB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operasik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strume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pengukuran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71207DF1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68C6F74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11B336A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90364F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45D29C7" w14:textId="781558A3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5A81B727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191342A" w14:textId="3D5C30AE" w:rsidR="00A153D2" w:rsidRPr="00DA1CBC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Tugas</w:t>
            </w:r>
            <w:proofErr w:type="spellEnd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5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4</w:t>
            </w:r>
          </w:p>
          <w:p w14:paraId="5E650693" w14:textId="77777777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A153D2" w:rsidRPr="00DA1CBC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5319AE" w14:textId="34DC6176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08C0B013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9275ED" w14:textId="632F6C7E" w:rsidR="00A153D2" w:rsidRPr="00DA1CBC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DA1CBC" w14:paraId="218CD306" w14:textId="77777777" w:rsidTr="00A153D2">
        <w:tc>
          <w:tcPr>
            <w:tcW w:w="219" w:type="pct"/>
            <w:shd w:val="clear" w:color="auto" w:fill="auto"/>
          </w:tcPr>
          <w:p w14:paraId="2D82ECF1" w14:textId="77777777" w:rsidR="00A153D2" w:rsidRPr="00DA1C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6</w:t>
            </w:r>
          </w:p>
        </w:tc>
        <w:tc>
          <w:tcPr>
            <w:tcW w:w="683" w:type="pct"/>
            <w:shd w:val="clear" w:color="auto" w:fill="auto"/>
          </w:tcPr>
          <w:p w14:paraId="717FCAA7" w14:textId="54E2A033" w:rsidR="00A153D2" w:rsidRPr="00DA1CBC" w:rsidRDefault="00491DBB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</w:t>
            </w:r>
            <w:r w:rsidR="00A153D2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036564A3" w14:textId="77777777" w:rsidR="00491DBB" w:rsidRPr="00DA1CBC" w:rsidRDefault="00491DBB" w:rsidP="00491DBB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tode pengukuran elevasi, pemetaan kontur, dan pemetaan detail topografi.</w:t>
            </w:r>
          </w:p>
          <w:p w14:paraId="12C8B0D8" w14:textId="19E1B83B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A59F295" w14:textId="3FE2FC79" w:rsidR="00491DBB" w:rsidRPr="00DA1CBC" w:rsidRDefault="00491DBB" w:rsidP="00491DBB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tode pengukuran elevasi, pemetaan kontur, dan pemetaan detail topografi.</w:t>
            </w:r>
          </w:p>
          <w:p w14:paraId="38351966" w14:textId="5BB0026D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056395CE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76BEC6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4D53F62B" w14:textId="77777777" w:rsidR="00A153D2" w:rsidRPr="00DA1CBC" w:rsidRDefault="00A153D2" w:rsidP="00A153D2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CA8A14" w14:textId="7790D0D6" w:rsidR="00A153D2" w:rsidRPr="00DA1CBC" w:rsidRDefault="00A153D2" w:rsidP="00A153D2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Software</w:t>
            </w: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s. Excel </w:t>
            </w:r>
            <w:proofErr w:type="spellStart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rcgis</w:t>
            </w:r>
            <w:proofErr w:type="spellEnd"/>
          </w:p>
          <w:p w14:paraId="5E81A1F2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B409D01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E2EAFF6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D6047C3" w14:textId="1E10C57D" w:rsidR="00A153D2" w:rsidRPr="00DA1CBC" w:rsidRDefault="00A153D2" w:rsidP="00491DBB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memahami metode pengukuran dan pemetaan</w:t>
            </w:r>
          </w:p>
        </w:tc>
        <w:tc>
          <w:tcPr>
            <w:tcW w:w="527" w:type="pct"/>
            <w:shd w:val="clear" w:color="auto" w:fill="auto"/>
          </w:tcPr>
          <w:p w14:paraId="02C43294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BD505B2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764864C4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24EA1A6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2D9C2D41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80E92F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B7E905B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4174DC8F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B3E2A33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AE5AE9B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38686679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82FF498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00B22AAA" w14:textId="5EFF29B7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6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5</w:t>
            </w:r>
          </w:p>
          <w:p w14:paraId="4E1B7EAB" w14:textId="77777777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enam</w:t>
            </w:r>
            <w:proofErr w:type="spellEnd"/>
          </w:p>
          <w:p w14:paraId="0FD747D5" w14:textId="77777777" w:rsidR="00A153D2" w:rsidRPr="00DA1CBC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5E8EFE4" w14:textId="0D5D0D3C" w:rsidR="00A153D2" w:rsidRPr="00DA1CBC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6B97BEC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74D4001F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00453FA" w14:textId="04159AFA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366DF289" w14:textId="45817726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1431DD96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2448F0F" w14:textId="12C4D389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05D5518" w14:textId="5E667A9E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AB349B8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DA1CBC" w14:paraId="363BCB5C" w14:textId="77777777" w:rsidTr="00A153D2">
        <w:trPr>
          <w:trHeight w:val="1991"/>
        </w:trPr>
        <w:tc>
          <w:tcPr>
            <w:tcW w:w="219" w:type="pct"/>
            <w:shd w:val="clear" w:color="auto" w:fill="auto"/>
          </w:tcPr>
          <w:p w14:paraId="32884CA5" w14:textId="77777777" w:rsidR="00A153D2" w:rsidRPr="00DA1C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7</w:t>
            </w:r>
          </w:p>
        </w:tc>
        <w:tc>
          <w:tcPr>
            <w:tcW w:w="683" w:type="pct"/>
            <w:shd w:val="clear" w:color="auto" w:fill="auto"/>
          </w:tcPr>
          <w:p w14:paraId="1F4DF9C8" w14:textId="42A943F5" w:rsidR="00A153D2" w:rsidRPr="00DA1CBC" w:rsidRDefault="00491DBB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</w:t>
            </w:r>
            <w:r w:rsidR="00A153D2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31F12A03" w14:textId="189DCC78" w:rsidR="00A153D2" w:rsidRPr="00DA1CBC" w:rsidRDefault="00491DBB" w:rsidP="00491DBB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mpul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ta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ggunak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jarak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jauh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(remote sensing)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inder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dara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0BE5874A" w14:textId="4B19C744" w:rsidR="00A153D2" w:rsidRPr="00DA1CBC" w:rsidRDefault="00491DBB" w:rsidP="00491DBB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umpul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data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ggunak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jarak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jauh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(remote sensing)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inder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dara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517DD9F7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41FC573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1E6BC1F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A366B17" w14:textId="4D24D427" w:rsidR="00A153D2" w:rsidRPr="00DA1CBC" w:rsidRDefault="00A153D2" w:rsidP="00A153D2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Software</w:t>
            </w: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r w:rsidR="008130CA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s. Excel </w:t>
            </w:r>
          </w:p>
          <w:p w14:paraId="14B757C8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BCBC7F3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F23DC47" w14:textId="24325D5B" w:rsidR="00A153D2" w:rsidRPr="00DA1CBC" w:rsidRDefault="00A153D2" w:rsidP="00491DBB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umpulkan</w:t>
            </w:r>
            <w:proofErr w:type="spellEnd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data </w:t>
            </w:r>
            <w:proofErr w:type="spellStart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opografi</w:t>
            </w:r>
            <w:proofErr w:type="spellEnd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ggunakan</w:t>
            </w:r>
            <w:proofErr w:type="spellEnd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ologi</w:t>
            </w:r>
            <w:proofErr w:type="spellEnd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etaan</w:t>
            </w:r>
            <w:proofErr w:type="spellEnd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jarak</w:t>
            </w:r>
            <w:proofErr w:type="spellEnd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491DBB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jauh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EA26708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757999C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6ACF1AE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3C06B4A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7E0CFE0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6937D9F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3470DEA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57ED729E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4B530279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92BC17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7A4699EA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18BA4DE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1F363318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  <w:p w14:paraId="01F13B80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312DC38" w14:textId="53FB45D0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Tugas</w:t>
            </w:r>
            <w:proofErr w:type="spellEnd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3</w:t>
            </w:r>
          </w:p>
        </w:tc>
        <w:tc>
          <w:tcPr>
            <w:tcW w:w="847" w:type="pct"/>
          </w:tcPr>
          <w:p w14:paraId="45F68471" w14:textId="05EDCA19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7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6</w:t>
            </w:r>
          </w:p>
          <w:p w14:paraId="1D43C5BC" w14:textId="77777777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ujuh</w:t>
            </w:r>
            <w:proofErr w:type="spellEnd"/>
          </w:p>
          <w:p w14:paraId="4C05793D" w14:textId="77777777" w:rsidR="00A153D2" w:rsidRPr="00DA1CBC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7F1C57D" w14:textId="43C2F2DE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782A883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5A87780A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AC65357" w14:textId="1A14F84B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6114AC6D" w14:textId="321791E0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20D2AB1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AEE736" w14:textId="441A98ED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9A984D0" w14:textId="2C2E4F6C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74EC0835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DA1CBC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DA1C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DA1CBC" w:rsidRDefault="00A153D2" w:rsidP="00A153D2">
            <w:pPr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DA1CBC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9E41B0B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702BD09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BCE7481" w14:textId="2EFD8EDE" w:rsidR="00A153D2" w:rsidRPr="00DA1CBC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224C7BF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  <w:proofErr w:type="spellEnd"/>
          </w:p>
          <w:p w14:paraId="580F96D1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919C51D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CABDDAD" w14:textId="59595272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9A975" w14:textId="11D15C6A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8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  <w:r w:rsidRPr="00DA1CBC">
              <w:rPr>
                <w:rStyle w:val="fontstyle01"/>
                <w:color w:val="000000" w:themeColor="text1"/>
              </w:rPr>
              <w:t>-</w:t>
            </w: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6</w:t>
            </w:r>
          </w:p>
          <w:p w14:paraId="7B52F0E8" w14:textId="76735013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mpa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A153D2" w:rsidRPr="00DA1CBC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8AF66C" w14:textId="02F74A9C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4A94A528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9BC9E5" w14:textId="4390DB5A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DA1CBC" w14:paraId="200DECD9" w14:textId="77777777" w:rsidTr="00A153D2">
        <w:trPr>
          <w:trHeight w:val="1969"/>
        </w:trPr>
        <w:tc>
          <w:tcPr>
            <w:tcW w:w="219" w:type="pct"/>
            <w:vMerge w:val="restart"/>
            <w:shd w:val="clear" w:color="auto" w:fill="auto"/>
          </w:tcPr>
          <w:p w14:paraId="77E1060E" w14:textId="3B8D4BDE" w:rsidR="00A153D2" w:rsidRPr="00DA1C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9 - 11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5BE1CF48" w14:textId="2F4DC904" w:rsidR="00A153D2" w:rsidRPr="00DA1CBC" w:rsidRDefault="008130CA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3-4</w:t>
            </w:r>
            <w:r w:rsidR="00A153D2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7761FCF5" w14:textId="77777777" w:rsidR="008130CA" w:rsidRPr="00DA1CBC" w:rsidRDefault="008130CA" w:rsidP="008130C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olah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gunak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angka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unak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pert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rcGIS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tau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QGIS.</w:t>
            </w:r>
          </w:p>
          <w:p w14:paraId="56B38FA3" w14:textId="77777777" w:rsidR="008130CA" w:rsidRPr="00DA1CBC" w:rsidRDefault="008130CA" w:rsidP="008130C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uat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ta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t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419A4AEA" w14:textId="77777777" w:rsidR="008130CA" w:rsidRPr="00DA1CBC" w:rsidRDefault="008130CA" w:rsidP="008130C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isi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terpretas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kontek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aham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nsekap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4E817007" w14:textId="77777777" w:rsidR="008130CA" w:rsidRPr="00DA1CBC" w:rsidRDefault="008130CA" w:rsidP="008130C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EB2353C" w14:textId="56257E10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38B52A93" w14:textId="77777777" w:rsidR="008130CA" w:rsidRPr="00DA1CBC" w:rsidRDefault="008130CA" w:rsidP="008130C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Mampu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etahu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olah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gunak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angkat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unak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pert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rcGIS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tau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QGIS.</w:t>
            </w:r>
          </w:p>
          <w:p w14:paraId="65B0F2DF" w14:textId="581BAC7D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vMerge w:val="restart"/>
            <w:shd w:val="clear" w:color="auto" w:fill="auto"/>
          </w:tcPr>
          <w:p w14:paraId="1717FD9F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E696C58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D6E2C8E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6B03375" w14:textId="79B27662" w:rsidR="00A153D2" w:rsidRPr="00DA1CBC" w:rsidRDefault="00A153D2" w:rsidP="00A153D2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Software</w:t>
            </w: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Ms. Excel, </w:t>
            </w:r>
            <w:r w:rsidR="008130CA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ArcGIS </w:t>
            </w:r>
            <w:proofErr w:type="spellStart"/>
            <w:r w:rsidR="008130CA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tau</w:t>
            </w:r>
            <w:proofErr w:type="spellEnd"/>
            <w:r w:rsidR="008130CA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QGIS.</w:t>
            </w:r>
          </w:p>
          <w:p w14:paraId="4F4A1F67" w14:textId="77777777" w:rsidR="006024B5" w:rsidRPr="00DA1CBC" w:rsidRDefault="006024B5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6089C2E" w14:textId="7D4EB386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DDBF10" w14:textId="2AE42770" w:rsidR="00A153D2" w:rsidRPr="00DA1CBC" w:rsidRDefault="00A153D2" w:rsidP="008130CA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8130CA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Mengolah dan menganalisis data topografi menggunakan </w:t>
            </w:r>
            <w:r w:rsidR="008130CA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lastRenderedPageBreak/>
              <w:t>Aplikasi</w:t>
            </w:r>
          </w:p>
        </w:tc>
        <w:tc>
          <w:tcPr>
            <w:tcW w:w="527" w:type="pct"/>
            <w:shd w:val="clear" w:color="auto" w:fill="auto"/>
          </w:tcPr>
          <w:p w14:paraId="2E16D660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D2AECC7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CA6835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A0C91E6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F45D375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4CE2477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5359D7E6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38BC7742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093352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802AEFA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9FF6CA9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A153D2" w:rsidRPr="00DA1CBC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P [(1x(2x170’)]</w:t>
            </w:r>
          </w:p>
        </w:tc>
        <w:tc>
          <w:tcPr>
            <w:tcW w:w="847" w:type="pct"/>
          </w:tcPr>
          <w:p w14:paraId="1A076AFD" w14:textId="5DA606ED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9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29A02B9A" w14:textId="7CF6BE75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0FA711F" w14:textId="6F976E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1E630798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C7F7AA6" w14:textId="582720BE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DA1CBC" w14:paraId="47E3915D" w14:textId="77777777" w:rsidTr="00A153D2">
        <w:tc>
          <w:tcPr>
            <w:tcW w:w="219" w:type="pct"/>
            <w:vMerge/>
            <w:shd w:val="clear" w:color="auto" w:fill="auto"/>
          </w:tcPr>
          <w:p w14:paraId="33E39AA9" w14:textId="77777777" w:rsidR="00A153D2" w:rsidRPr="00DA1C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DB12082" w14:textId="77777777" w:rsidR="00A153D2" w:rsidRPr="00DA1CBC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F38F045" w14:textId="3AA8A1C4" w:rsidR="00A153D2" w:rsidRPr="00DA1CBC" w:rsidRDefault="00A153D2" w:rsidP="008130C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="008130CA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8130CA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lakukan</w:t>
            </w:r>
            <w:proofErr w:type="spellEnd"/>
            <w:r w:rsidR="008130CA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8130CA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uatan</w:t>
            </w:r>
            <w:proofErr w:type="spellEnd"/>
            <w:r w:rsidR="008130CA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8130CA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ta</w:t>
            </w:r>
            <w:proofErr w:type="spellEnd"/>
            <w:r w:rsidR="008130CA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8130CA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="008130CA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8130CA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8130CA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8130CA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tur</w:t>
            </w:r>
            <w:proofErr w:type="spellEnd"/>
          </w:p>
        </w:tc>
        <w:tc>
          <w:tcPr>
            <w:tcW w:w="647" w:type="pct"/>
            <w:vMerge/>
            <w:shd w:val="clear" w:color="auto" w:fill="auto"/>
          </w:tcPr>
          <w:p w14:paraId="56666720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A5689A0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4EAA3AE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8961AE8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193282D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578FD6B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D9EDF1E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2E2554A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6FEEFE74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EA48AAC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68BCEE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5224C523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7AB9EE9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318F0B38" w14:textId="3DFC509F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2C96088E" w14:textId="3FE8AA60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0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12D2FE90" w14:textId="77777777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437C9F06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7AE3FF4" w14:textId="1EED7250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D860F6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20C97BB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25BD05" w14:textId="0117B26D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D14BB8" w14:textId="0524A704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A52C90D" w14:textId="17BEA0E5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54F7F7A0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DA1CBC" w14:paraId="26C10073" w14:textId="77777777" w:rsidTr="00A153D2">
        <w:tc>
          <w:tcPr>
            <w:tcW w:w="219" w:type="pct"/>
            <w:vMerge/>
            <w:shd w:val="clear" w:color="auto" w:fill="auto"/>
          </w:tcPr>
          <w:p w14:paraId="49F6D3BE" w14:textId="77777777" w:rsidR="00A153D2" w:rsidRPr="00DA1C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D260721" w14:textId="77777777" w:rsidR="00A153D2" w:rsidRPr="00DA1CBC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10EFF074" w14:textId="4E55A1DD" w:rsidR="008130CA" w:rsidRPr="00DA1CBC" w:rsidRDefault="008130CA" w:rsidP="008130C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analisi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interpretas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opograf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tek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aham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lansekap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56EC2E11" w14:textId="0DC9C750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vMerge/>
            <w:shd w:val="clear" w:color="auto" w:fill="auto"/>
          </w:tcPr>
          <w:p w14:paraId="3DB01B0B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404E616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AFBDBFD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B337ECF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1949573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C365D34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CA27A9D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046DA71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3936C8D7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Responsi</w:t>
            </w:r>
            <w:proofErr w:type="spellEnd"/>
          </w:p>
          <w:p w14:paraId="05C3A4E5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D999D50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4934E1C6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CC64F5C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1F47AD02" w14:textId="2EDF3B83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  <w:p w14:paraId="1BC4E8CA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280A38CF" w14:textId="6C2356A9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4</w:t>
            </w:r>
          </w:p>
        </w:tc>
        <w:tc>
          <w:tcPr>
            <w:tcW w:w="847" w:type="pct"/>
          </w:tcPr>
          <w:p w14:paraId="16472555" w14:textId="453EE585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1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426FDF2F" w14:textId="77777777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58D1D57B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B321F70" w14:textId="04F7AD7F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CECD50B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4B5DA2A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2F7F6EED" w14:textId="3864B15C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6CF42A1" w14:textId="14C90AFB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83BEDBD" w14:textId="2945C688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4E1C1791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DA1CBC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5962F8AE" w:rsidR="00A153D2" w:rsidRPr="00DA1C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12 - 13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63697AF7" w:rsidR="00A153D2" w:rsidRPr="00DA1CBC" w:rsidRDefault="008130CA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5</w:t>
            </w:r>
            <w:r w:rsidR="00A153D2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7A99A0B5" w14:textId="77777777" w:rsidR="008130CA" w:rsidRPr="00DA1CBC" w:rsidRDefault="008130CA" w:rsidP="008130C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aham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nsekap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72B72F9E" w14:textId="77777777" w:rsidR="008130CA" w:rsidRPr="00DA1CBC" w:rsidRDefault="008130CA" w:rsidP="008130C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ncana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am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itigas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isiko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36C10F38" w14:textId="74624FBB" w:rsidR="00A153D2" w:rsidRPr="00DA1CBC" w:rsidRDefault="00A153D2" w:rsidP="008130C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771984F" w14:textId="12D8BE09" w:rsidR="00A153D2" w:rsidRPr="00DA1CBC" w:rsidRDefault="00A153D2" w:rsidP="008130CA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8130CA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memaha</w:t>
            </w:r>
            <w:r w:rsidR="00DA1CBC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mi pemetaan geologi dan lansekap</w:t>
            </w:r>
          </w:p>
        </w:tc>
        <w:tc>
          <w:tcPr>
            <w:tcW w:w="647" w:type="pct"/>
            <w:shd w:val="clear" w:color="auto" w:fill="auto"/>
          </w:tcPr>
          <w:p w14:paraId="26F7F022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0C41DA0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4EB12B5C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DD95703" w14:textId="701CD596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  <w:t>Software</w:t>
            </w: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Ms. Excel, QGIS</w:t>
            </w:r>
          </w:p>
          <w:p w14:paraId="15EC1231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829E45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0EBC94" w14:textId="5815A0DE" w:rsidR="00A153D2" w:rsidRPr="00DA1CBC" w:rsidRDefault="00A153D2" w:rsidP="00DA1CBC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DA1CBC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menghubungkan pemetaan geologi dan lansekap</w:t>
            </w:r>
          </w:p>
        </w:tc>
        <w:tc>
          <w:tcPr>
            <w:tcW w:w="527" w:type="pct"/>
            <w:shd w:val="clear" w:color="auto" w:fill="auto"/>
          </w:tcPr>
          <w:p w14:paraId="6E95D448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4FDC512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37DB424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874CA55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382DF17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7EB568BE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1C0B1ED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78768C96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6FC5F3C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153D2" w:rsidRPr="00DA1CBC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2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8</w:t>
            </w:r>
          </w:p>
          <w:p w14:paraId="01BB08F0" w14:textId="77777777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44A748" w14:textId="03DF4086" w:rsidR="00A153D2" w:rsidRPr="00DA1CBC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  <w:p w14:paraId="10D23885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1F005CA" w14:textId="1B70DBF1" w:rsidR="00A153D2" w:rsidRPr="00DA1CBC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6098CECB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4A9E95C" w14:textId="61421AFC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DA1CBC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A153D2" w:rsidRPr="00DA1C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53470EEC" w:rsidR="00A153D2" w:rsidRPr="00DA1CBC" w:rsidRDefault="00A153D2" w:rsidP="00A153D2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CB77F61" w14:textId="44B9558D" w:rsidR="00A153D2" w:rsidRPr="00DA1CBC" w:rsidRDefault="00A153D2" w:rsidP="00DA1CBC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DA1CBC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memahami pemetaan bencana alam dan mitigasi risiko</w:t>
            </w:r>
          </w:p>
        </w:tc>
        <w:tc>
          <w:tcPr>
            <w:tcW w:w="647" w:type="pct"/>
            <w:shd w:val="clear" w:color="auto" w:fill="auto"/>
          </w:tcPr>
          <w:p w14:paraId="782FB81E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9B74711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672E2DDE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1A27D8E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AD981FC" w14:textId="771E154E" w:rsidR="00A153D2" w:rsidRPr="00DA1CBC" w:rsidRDefault="00DA1CBC" w:rsidP="00A153D2">
            <w:pPr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etak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ncana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am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mitigas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siko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5EE27956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155CC9B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3973385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AA04DA9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2D005CB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17AF577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B274966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507FAE26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63D942AA" w14:textId="5A001703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5</w:t>
            </w:r>
          </w:p>
        </w:tc>
        <w:tc>
          <w:tcPr>
            <w:tcW w:w="847" w:type="pct"/>
          </w:tcPr>
          <w:p w14:paraId="6BCF051B" w14:textId="08A5AF27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3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8</w:t>
            </w:r>
          </w:p>
          <w:p w14:paraId="0003BEE5" w14:textId="77777777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belas</w:t>
            </w:r>
            <w:proofErr w:type="spellEnd"/>
          </w:p>
          <w:p w14:paraId="2ABF01D4" w14:textId="77777777" w:rsidR="00A153D2" w:rsidRPr="00DA1CBC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6C82FF6" w14:textId="722BC191" w:rsidR="00A153D2" w:rsidRPr="00DA1CBC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65F998A8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597705" w14:textId="33625354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BED1FF3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DA1CBC" w14:paraId="25A1458B" w14:textId="77777777" w:rsidTr="00A153D2">
        <w:tc>
          <w:tcPr>
            <w:tcW w:w="219" w:type="pct"/>
            <w:vMerge w:val="restart"/>
            <w:shd w:val="clear" w:color="auto" w:fill="auto"/>
          </w:tcPr>
          <w:p w14:paraId="187DEB45" w14:textId="74A0E3CE" w:rsidR="00A153D2" w:rsidRPr="00DA1C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14 - 1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67D740A" w14:textId="74A6F95D" w:rsidR="00A153D2" w:rsidRPr="00DA1CBC" w:rsidRDefault="00DA1CBC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[Sub-CPMK-5</w:t>
            </w:r>
            <w:r w:rsidR="00A153D2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]</w:t>
            </w:r>
          </w:p>
          <w:p w14:paraId="451F7EC8" w14:textId="77777777" w:rsidR="00DA1CBC" w:rsidRPr="00DA1CBC" w:rsidRDefault="00DA1CBC" w:rsidP="00DA1CB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frastrukt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encan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ata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uang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31B77528" w14:textId="5144528B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vMerge w:val="restart"/>
            <w:shd w:val="clear" w:color="auto" w:fill="auto"/>
          </w:tcPr>
          <w:p w14:paraId="4B472328" w14:textId="77777777" w:rsidR="00DA1CBC" w:rsidRPr="00DA1CBC" w:rsidRDefault="00A153D2" w:rsidP="00DA1CB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A1CBC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="00DA1CBC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A1CBC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etaan</w:t>
            </w:r>
            <w:proofErr w:type="spellEnd"/>
            <w:r w:rsidR="00DA1CBC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A1CBC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nfrastruktur</w:t>
            </w:r>
            <w:proofErr w:type="spellEnd"/>
            <w:r w:rsidR="00DA1CBC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A1CBC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="00DA1CBC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A1CBC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encanaan</w:t>
            </w:r>
            <w:proofErr w:type="spellEnd"/>
            <w:r w:rsidR="00DA1CBC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A1CBC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ata</w:t>
            </w:r>
            <w:proofErr w:type="spellEnd"/>
            <w:r w:rsidR="00DA1CBC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A1CBC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uang</w:t>
            </w:r>
            <w:proofErr w:type="spellEnd"/>
            <w:r w:rsidR="00DA1CBC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6616571F" w14:textId="5520180A" w:rsidR="00A153D2" w:rsidRPr="00DA1CBC" w:rsidRDefault="00A153D2" w:rsidP="00DA1CBC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7F76EE5B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0A3088E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98BEDDA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309BDC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EB7170F" w14:textId="714C0AD1" w:rsidR="00A153D2" w:rsidRPr="00DA1CBC" w:rsidRDefault="00A153D2" w:rsidP="00DA1CBC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 </w:t>
            </w:r>
            <w:r w:rsidR="00DA1CBC"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melakukan pemetaan infrastruktur</w:t>
            </w:r>
          </w:p>
        </w:tc>
        <w:tc>
          <w:tcPr>
            <w:tcW w:w="527" w:type="pct"/>
            <w:shd w:val="clear" w:color="auto" w:fill="auto"/>
          </w:tcPr>
          <w:p w14:paraId="285D43E6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D028D59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5F54B0E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2E4D02A6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6B545F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F90B7F3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FBCAD76" w14:textId="02BAB920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FF5FA86" w14:textId="466E1519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4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9</w:t>
            </w:r>
          </w:p>
          <w:p w14:paraId="5A98AF22" w14:textId="77777777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empat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</w:p>
          <w:p w14:paraId="2E839DFE" w14:textId="77777777" w:rsidR="00A153D2" w:rsidRPr="00DA1CBC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8A56C99" w14:textId="0A83663C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4A287F6E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1778F1" w14:textId="0EAD86AA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6D0F45E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DA1CBC" w14:paraId="082596F1" w14:textId="77777777" w:rsidTr="00A153D2">
        <w:trPr>
          <w:trHeight w:val="2536"/>
        </w:trPr>
        <w:tc>
          <w:tcPr>
            <w:tcW w:w="219" w:type="pct"/>
            <w:vMerge/>
            <w:shd w:val="clear" w:color="auto" w:fill="auto"/>
          </w:tcPr>
          <w:p w14:paraId="36F5BC57" w14:textId="5B5042C8" w:rsidR="00A153D2" w:rsidRPr="00DA1C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C471D17" w14:textId="54A4C9F0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1F33B9C6" w14:textId="7792C537" w:rsidR="00A153D2" w:rsidRPr="00DA1CBC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CF3B32D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C2DA8A0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EAAF5E3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FA7F7A7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8B72447" w14:textId="1A1E7823" w:rsidR="00A153D2" w:rsidRPr="00DA1CBC" w:rsidRDefault="00DA1CBC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 melakukan pemetaan tata ruang</w:t>
            </w:r>
          </w:p>
        </w:tc>
        <w:tc>
          <w:tcPr>
            <w:tcW w:w="527" w:type="pct"/>
            <w:shd w:val="clear" w:color="auto" w:fill="auto"/>
          </w:tcPr>
          <w:p w14:paraId="40155A06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E2B6A4E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99F446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73CF546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9A6215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5B1AFCC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312E782" w14:textId="69AFE66A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7485772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98B68C9" w14:textId="5786390A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6</w:t>
            </w:r>
          </w:p>
        </w:tc>
        <w:tc>
          <w:tcPr>
            <w:tcW w:w="847" w:type="pct"/>
          </w:tcPr>
          <w:p w14:paraId="137B4B8E" w14:textId="25DBEBB5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5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9</w:t>
            </w:r>
          </w:p>
          <w:p w14:paraId="7C0E4A18" w14:textId="1A1F5B57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lim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</w:p>
          <w:p w14:paraId="4B3D6DCF" w14:textId="77777777" w:rsidR="00A153D2" w:rsidRPr="00DA1CBC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FE227A1" w14:textId="0741D768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E7B07B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1D6A40D8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6CFE25F" w14:textId="10465000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ABAE457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1E32A99" w14:textId="196E206B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056BF65" w14:textId="6215BFA0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A06DC60" w14:textId="03C07376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B7B06E3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DA1CBC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153D2" w:rsidRPr="00DA1CBC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hi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153D2" w:rsidRPr="00DA1CBC" w:rsidRDefault="00A153D2" w:rsidP="00A153D2">
            <w:pPr>
              <w:ind w:left="-31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75C22EB9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58763CC" w14:textId="5222101D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A153D2" w:rsidRPr="00DA1CBC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206E43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132E138" w14:textId="47F62E7B" w:rsidR="00A153D2" w:rsidRPr="00DA1CBC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</w:t>
            </w:r>
            <w:proofErr w:type="spellEnd"/>
          </w:p>
          <w:p w14:paraId="39FE3706" w14:textId="3CCBE94E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88EE18E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  <w:proofErr w:type="spellEnd"/>
          </w:p>
          <w:p w14:paraId="1C700517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0800A9E" w14:textId="77777777" w:rsidR="00A153D2" w:rsidRPr="00DA1CB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DA1CB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B23F8E9" w14:textId="77777777" w:rsidR="00A153D2" w:rsidRPr="00DA1CB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atau</w:t>
            </w:r>
            <w:proofErr w:type="spellEnd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ak</w:t>
            </w:r>
            <w:proofErr w:type="spellEnd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A1CB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91BBEA" w14:textId="3A422ADF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DA1CB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DA1CBC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6</w:t>
            </w:r>
          </w:p>
          <w:p w14:paraId="26F13BB2" w14:textId="77777777" w:rsidR="00A153D2" w:rsidRPr="00DA1CBC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ingg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lima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F8BE579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9E2FEF0" w14:textId="60E4AF86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153D2" w:rsidRPr="00DA1CB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53307524" w14:textId="77777777" w:rsidR="00A153D2" w:rsidRPr="00DA1CB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5B0B7D" w14:textId="050ABB80" w:rsidR="00A153D2" w:rsidRPr="00DA1CBC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DA1CB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DA1CB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153D2" w:rsidRPr="00DA1CBC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DA1CBC" w:rsidRDefault="008F35CC" w:rsidP="00DB43AE">
      <w:pPr>
        <w:jc w:val="both"/>
        <w:rPr>
          <w:rFonts w:asciiTheme="minorHAnsi" w:hAnsiTheme="minorHAnsi"/>
          <w:bCs/>
          <w:iCs/>
          <w:color w:val="000000" w:themeColor="text1"/>
          <w:kern w:val="28"/>
          <w:sz w:val="22"/>
          <w:szCs w:val="22"/>
          <w:lang w:val="id-ID"/>
        </w:rPr>
      </w:pPr>
    </w:p>
    <w:p w14:paraId="448E32B3" w14:textId="77777777" w:rsidR="00A153D2" w:rsidRPr="00DA1CBC" w:rsidRDefault="00A153D2" w:rsidP="00A153D2">
      <w:pPr>
        <w:autoSpaceDE/>
        <w:autoSpaceDN/>
        <w:rPr>
          <w:color w:val="000000" w:themeColor="text1"/>
          <w:sz w:val="24"/>
          <w:szCs w:val="24"/>
        </w:rPr>
      </w:pPr>
    </w:p>
    <w:p w14:paraId="4563A77E" w14:textId="5D8FADB6" w:rsidR="00A153D2" w:rsidRPr="00DA1CBC" w:rsidRDefault="00A153D2" w:rsidP="00A153D2">
      <w:pPr>
        <w:autoSpaceDE/>
        <w:autoSpaceDN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sectPr w:rsidR="00A153D2" w:rsidRPr="00DA1CBC" w:rsidSect="005E467A">
          <w:footerReference w:type="default" r:id="rId10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proofErr w:type="spellStart"/>
      <w:r w:rsidRPr="00DA1CBC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Rubrik</w:t>
      </w:r>
      <w:proofErr w:type="spellEnd"/>
      <w:r w:rsidRPr="00DA1CBC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DA1CBC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A153D2" w:rsidRPr="00DA1CBC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DA1CBC" w:rsidRDefault="00A153D2" w:rsidP="00A153D2">
            <w:pPr>
              <w:autoSpaceDE/>
              <w:autoSpaceDN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</w:t>
            </w:r>
          </w:p>
        </w:tc>
      </w:tr>
      <w:tr w:rsidR="00A153D2" w:rsidRPr="00DA1CBC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DA1CBC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A153D2" w:rsidRPr="00DA1CBC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DA1CBC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A153D2" w:rsidRPr="00DA1CBC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DA1CBC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A153D2" w:rsidRPr="00DA1CBC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DA1CBC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A153D2" w:rsidRPr="00DA1CBC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DA1CBC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A153D2" w:rsidRPr="00DA1CBC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DA1CBC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DA1CBC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DA1CBC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DA1CBC" w:rsidRDefault="00A153D2" w:rsidP="00A153D2">
      <w:pPr>
        <w:jc w:val="center"/>
        <w:rPr>
          <w:rFonts w:asciiTheme="minorHAnsi" w:hAnsiTheme="minorHAnsi"/>
          <w:bCs/>
          <w:iCs/>
          <w:color w:val="000000" w:themeColor="text1"/>
          <w:kern w:val="28"/>
          <w:sz w:val="22"/>
          <w:szCs w:val="22"/>
          <w:lang w:val="id-ID"/>
        </w:rPr>
      </w:pPr>
      <w:r w:rsidRPr="00DA1CBC">
        <w:rPr>
          <w:noProof/>
          <w:color w:val="000000" w:themeColor="text1"/>
        </w:rPr>
        <w:drawing>
          <wp:inline distT="0" distB="0" distL="0" distR="0" wp14:anchorId="5649A183" wp14:editId="2B2B8764">
            <wp:extent cx="4102100" cy="3352800"/>
            <wp:effectExtent l="0" t="0" r="12700" b="1905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sectPr w:rsidR="00A153D2" w:rsidRPr="00DA1CBC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9316D2" w14:textId="77777777" w:rsidR="000626A2" w:rsidRDefault="000626A2">
      <w:r>
        <w:separator/>
      </w:r>
    </w:p>
  </w:endnote>
  <w:endnote w:type="continuationSeparator" w:id="0">
    <w:p w14:paraId="0F4BFF1E" w14:textId="77777777" w:rsidR="000626A2" w:rsidRDefault="000626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1F805B" w14:textId="2D0732E5" w:rsidR="00A763FF" w:rsidRPr="00F66B4D" w:rsidRDefault="00A763FF">
    <w:pPr>
      <w:pStyle w:val="Footer"/>
      <w:jc w:val="right"/>
      <w:rPr>
        <w:b/>
      </w:rPr>
    </w:pPr>
  </w:p>
  <w:p w14:paraId="4B8C0524" w14:textId="77777777" w:rsidR="00A763FF" w:rsidRDefault="00A763F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E6A27D" w14:textId="77777777" w:rsidR="000626A2" w:rsidRDefault="000626A2">
      <w:r>
        <w:separator/>
      </w:r>
    </w:p>
  </w:footnote>
  <w:footnote w:type="continuationSeparator" w:id="0">
    <w:p w14:paraId="4D6B46C9" w14:textId="77777777" w:rsidR="000626A2" w:rsidRDefault="000626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D2959"/>
    <w:multiLevelType w:val="hybridMultilevel"/>
    <w:tmpl w:val="D3BC8116"/>
    <w:lvl w:ilvl="0" w:tplc="04090001">
      <w:start w:val="1"/>
      <w:numFmt w:val="bullet"/>
      <w:lvlText w:val=""/>
      <w:lvlJc w:val="left"/>
      <w:pPr>
        <w:ind w:left="10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1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2">
    <w:nsid w:val="07613679"/>
    <w:multiLevelType w:val="hybridMultilevel"/>
    <w:tmpl w:val="1DC2F7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4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9076AE"/>
    <w:multiLevelType w:val="hybridMultilevel"/>
    <w:tmpl w:val="E1DC4614"/>
    <w:lvl w:ilvl="0" w:tplc="042458E2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6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9">
    <w:nsid w:val="11EF1EB7"/>
    <w:multiLevelType w:val="hybridMultilevel"/>
    <w:tmpl w:val="12AA6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2213BE1"/>
    <w:multiLevelType w:val="hybridMultilevel"/>
    <w:tmpl w:val="7F14A28A"/>
    <w:lvl w:ilvl="0" w:tplc="2C728D4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8A53267"/>
    <w:multiLevelType w:val="multilevel"/>
    <w:tmpl w:val="986855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5D34C6B"/>
    <w:multiLevelType w:val="hybridMultilevel"/>
    <w:tmpl w:val="DAA6C56A"/>
    <w:lvl w:ilvl="0" w:tplc="0409000D">
      <w:start w:val="1"/>
      <w:numFmt w:val="bullet"/>
      <w:lvlText w:val=""/>
      <w:lvlJc w:val="left"/>
      <w:pPr>
        <w:ind w:left="76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5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8">
    <w:nsid w:val="2AAA76E7"/>
    <w:multiLevelType w:val="hybridMultilevel"/>
    <w:tmpl w:val="1974F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0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1">
    <w:nsid w:val="2DD90DD9"/>
    <w:multiLevelType w:val="hybridMultilevel"/>
    <w:tmpl w:val="6AA84D86"/>
    <w:lvl w:ilvl="0" w:tplc="04090001">
      <w:start w:val="1"/>
      <w:numFmt w:val="bullet"/>
      <w:lvlText w:val=""/>
      <w:lvlJc w:val="left"/>
      <w:pPr>
        <w:ind w:left="1036" w:hanging="360"/>
      </w:pPr>
      <w:rPr>
        <w:rFonts w:ascii="Symbol" w:hAnsi="Symbol" w:hint="default"/>
      </w:rPr>
    </w:lvl>
    <w:lvl w:ilvl="1" w:tplc="704EC55E">
      <w:start w:val="3"/>
      <w:numFmt w:val="bullet"/>
      <w:lvlText w:val="•"/>
      <w:lvlJc w:val="left"/>
      <w:pPr>
        <w:ind w:left="1801" w:hanging="405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22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3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>
    <w:nsid w:val="3A3E2283"/>
    <w:multiLevelType w:val="hybridMultilevel"/>
    <w:tmpl w:val="6108DA6A"/>
    <w:lvl w:ilvl="0" w:tplc="3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8">
    <w:nsid w:val="42032D01"/>
    <w:multiLevelType w:val="hybridMultilevel"/>
    <w:tmpl w:val="DFE63C24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25506A9"/>
    <w:multiLevelType w:val="hybridMultilevel"/>
    <w:tmpl w:val="FD369B7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9BB40B1"/>
    <w:multiLevelType w:val="hybridMultilevel"/>
    <w:tmpl w:val="F87438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5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36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7">
    <w:nsid w:val="65FA69A3"/>
    <w:multiLevelType w:val="hybridMultilevel"/>
    <w:tmpl w:val="A5D6A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87402DE"/>
    <w:multiLevelType w:val="hybridMultilevel"/>
    <w:tmpl w:val="444A2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A772E08"/>
    <w:multiLevelType w:val="hybridMultilevel"/>
    <w:tmpl w:val="729E86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A8240B7"/>
    <w:multiLevelType w:val="hybridMultilevel"/>
    <w:tmpl w:val="D1CAE3DA"/>
    <w:lvl w:ilvl="0" w:tplc="04090001">
      <w:start w:val="1"/>
      <w:numFmt w:val="bullet"/>
      <w:lvlText w:val=""/>
      <w:lvlJc w:val="left"/>
      <w:pPr>
        <w:ind w:left="6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2" w:hanging="360"/>
      </w:pPr>
      <w:rPr>
        <w:rFonts w:ascii="Wingdings" w:hAnsi="Wingdings" w:hint="default"/>
      </w:rPr>
    </w:lvl>
  </w:abstractNum>
  <w:abstractNum w:abstractNumId="41">
    <w:nsid w:val="6B6B3901"/>
    <w:multiLevelType w:val="multilevel"/>
    <w:tmpl w:val="480A19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43">
    <w:nsid w:val="6E783CE0"/>
    <w:multiLevelType w:val="hybridMultilevel"/>
    <w:tmpl w:val="7FD2FC6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66543E9"/>
    <w:multiLevelType w:val="hybridMultilevel"/>
    <w:tmpl w:val="BFAA4DC2"/>
    <w:lvl w:ilvl="0" w:tplc="6FF0BC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5"/>
  </w:num>
  <w:num w:numId="3">
    <w:abstractNumId w:val="42"/>
  </w:num>
  <w:num w:numId="4">
    <w:abstractNumId w:val="45"/>
  </w:num>
  <w:num w:numId="5">
    <w:abstractNumId w:val="10"/>
  </w:num>
  <w:num w:numId="6">
    <w:abstractNumId w:val="12"/>
  </w:num>
  <w:num w:numId="7">
    <w:abstractNumId w:val="6"/>
  </w:num>
  <w:num w:numId="8">
    <w:abstractNumId w:val="23"/>
  </w:num>
  <w:num w:numId="9">
    <w:abstractNumId w:val="7"/>
  </w:num>
  <w:num w:numId="10">
    <w:abstractNumId w:val="34"/>
  </w:num>
  <w:num w:numId="11">
    <w:abstractNumId w:val="33"/>
  </w:num>
  <w:num w:numId="12">
    <w:abstractNumId w:val="16"/>
  </w:num>
  <w:num w:numId="13">
    <w:abstractNumId w:val="38"/>
  </w:num>
  <w:num w:numId="14">
    <w:abstractNumId w:val="13"/>
  </w:num>
  <w:num w:numId="15">
    <w:abstractNumId w:val="4"/>
  </w:num>
  <w:num w:numId="16">
    <w:abstractNumId w:val="2"/>
  </w:num>
  <w:num w:numId="17">
    <w:abstractNumId w:val="44"/>
  </w:num>
  <w:num w:numId="18">
    <w:abstractNumId w:val="25"/>
  </w:num>
  <w:num w:numId="19">
    <w:abstractNumId w:val="1"/>
  </w:num>
  <w:num w:numId="20">
    <w:abstractNumId w:val="31"/>
  </w:num>
  <w:num w:numId="21">
    <w:abstractNumId w:val="20"/>
  </w:num>
  <w:num w:numId="22">
    <w:abstractNumId w:val="8"/>
  </w:num>
  <w:num w:numId="23">
    <w:abstractNumId w:val="19"/>
  </w:num>
  <w:num w:numId="24">
    <w:abstractNumId w:val="30"/>
  </w:num>
  <w:num w:numId="25">
    <w:abstractNumId w:val="17"/>
  </w:num>
  <w:num w:numId="26">
    <w:abstractNumId w:val="36"/>
  </w:num>
  <w:num w:numId="27">
    <w:abstractNumId w:val="3"/>
  </w:num>
  <w:num w:numId="28">
    <w:abstractNumId w:val="5"/>
  </w:num>
  <w:num w:numId="29">
    <w:abstractNumId w:val="22"/>
  </w:num>
  <w:num w:numId="30">
    <w:abstractNumId w:val="27"/>
  </w:num>
  <w:num w:numId="31">
    <w:abstractNumId w:val="35"/>
  </w:num>
  <w:num w:numId="32">
    <w:abstractNumId w:val="41"/>
  </w:num>
  <w:num w:numId="33">
    <w:abstractNumId w:val="18"/>
  </w:num>
  <w:num w:numId="34">
    <w:abstractNumId w:val="24"/>
  </w:num>
  <w:num w:numId="35">
    <w:abstractNumId w:val="14"/>
  </w:num>
  <w:num w:numId="36">
    <w:abstractNumId w:val="39"/>
  </w:num>
  <w:num w:numId="37">
    <w:abstractNumId w:val="29"/>
  </w:num>
  <w:num w:numId="38">
    <w:abstractNumId w:val="28"/>
  </w:num>
  <w:num w:numId="39">
    <w:abstractNumId w:val="11"/>
  </w:num>
  <w:num w:numId="40">
    <w:abstractNumId w:val="9"/>
  </w:num>
  <w:num w:numId="41">
    <w:abstractNumId w:val="0"/>
  </w:num>
  <w:num w:numId="42">
    <w:abstractNumId w:val="32"/>
  </w:num>
  <w:num w:numId="43">
    <w:abstractNumId w:val="43"/>
  </w:num>
  <w:num w:numId="44">
    <w:abstractNumId w:val="21"/>
  </w:num>
  <w:num w:numId="45">
    <w:abstractNumId w:val="37"/>
  </w:num>
  <w:num w:numId="46">
    <w:abstractNumId w:val="4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3628D"/>
    <w:rsid w:val="00040F7F"/>
    <w:rsid w:val="000479CE"/>
    <w:rsid w:val="0005124A"/>
    <w:rsid w:val="00053467"/>
    <w:rsid w:val="00053859"/>
    <w:rsid w:val="00056E92"/>
    <w:rsid w:val="0006009E"/>
    <w:rsid w:val="000626A2"/>
    <w:rsid w:val="00064DEB"/>
    <w:rsid w:val="00065237"/>
    <w:rsid w:val="000658AF"/>
    <w:rsid w:val="000701DF"/>
    <w:rsid w:val="00072258"/>
    <w:rsid w:val="00072A6A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07C3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2CA0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09E6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2862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1DBB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35A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024B5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101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250C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30C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6905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4221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437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63FF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F1E51"/>
    <w:rsid w:val="00AF4A42"/>
    <w:rsid w:val="00AF52FF"/>
    <w:rsid w:val="00AF7570"/>
    <w:rsid w:val="00B02EF3"/>
    <w:rsid w:val="00B0395F"/>
    <w:rsid w:val="00B03CA1"/>
    <w:rsid w:val="00B058F8"/>
    <w:rsid w:val="00B05A87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BF6053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566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2CDF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3565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296E"/>
    <w:rsid w:val="00D93533"/>
    <w:rsid w:val="00DA0602"/>
    <w:rsid w:val="00DA17A3"/>
    <w:rsid w:val="00DA17AA"/>
    <w:rsid w:val="00DA1CBC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594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6FD1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EF6746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5E1F"/>
    <w:rsid w:val="00F75F2D"/>
    <w:rsid w:val="00F77B3E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B63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249B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63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3F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63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3F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Pemetaan Topografi</a:t>
            </a:r>
            <a:endParaRPr lang="en-US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9562112"/>
        <c:axId val="169563648"/>
      </c:radarChart>
      <c:catAx>
        <c:axId val="1695621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9563648"/>
        <c:crosses val="autoZero"/>
        <c:auto val="1"/>
        <c:lblAlgn val="ctr"/>
        <c:lblOffset val="100"/>
        <c:noMultiLvlLbl val="0"/>
      </c:catAx>
      <c:valAx>
        <c:axId val="1695636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95621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A5BC82-CF83-461F-B361-B6621C77E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1</Pages>
  <Words>1821</Words>
  <Characters>10384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2181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ASUS</cp:lastModifiedBy>
  <cp:revision>10</cp:revision>
  <cp:lastPrinted>2000-08-06T21:38:00Z</cp:lastPrinted>
  <dcterms:created xsi:type="dcterms:W3CDTF">2023-06-02T06:29:00Z</dcterms:created>
  <dcterms:modified xsi:type="dcterms:W3CDTF">2023-06-24T02:00:00Z</dcterms:modified>
  <cp:category>Kurikulum;Document;Draft</cp:category>
  <cp:contentStatus>RPS Mata Kuliah</cp:contentStatus>
</cp:coreProperties>
</file>